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9E1970" w14:textId="77777777" w:rsidR="00BE2940" w:rsidRDefault="00BE2940"/>
    <w:p w14:paraId="1C63941B" w14:textId="77777777" w:rsidR="00E161CA" w:rsidRDefault="00E161CA" w:rsidP="00E161CA">
      <w:pPr>
        <w:tabs>
          <w:tab w:val="left" w:pos="1365"/>
        </w:tabs>
      </w:pPr>
      <w:r>
        <w:tab/>
      </w:r>
    </w:p>
    <w:tbl>
      <w:tblPr>
        <w:tblW w:w="13281" w:type="dxa"/>
        <w:tblLook w:val="04A0" w:firstRow="1" w:lastRow="0" w:firstColumn="1" w:lastColumn="0" w:noHBand="0" w:noVBand="1"/>
      </w:tblPr>
      <w:tblGrid>
        <w:gridCol w:w="2553"/>
        <w:gridCol w:w="971"/>
        <w:gridCol w:w="894"/>
        <w:gridCol w:w="971"/>
        <w:gridCol w:w="894"/>
        <w:gridCol w:w="971"/>
        <w:gridCol w:w="740"/>
        <w:gridCol w:w="971"/>
        <w:gridCol w:w="740"/>
        <w:gridCol w:w="971"/>
        <w:gridCol w:w="894"/>
        <w:gridCol w:w="971"/>
        <w:gridCol w:w="740"/>
      </w:tblGrid>
      <w:tr w:rsidR="00E161CA" w:rsidRPr="002A31B4" w14:paraId="289E0650" w14:textId="77777777" w:rsidTr="00886932">
        <w:trPr>
          <w:trHeight w:val="20"/>
        </w:trPr>
        <w:tc>
          <w:tcPr>
            <w:tcW w:w="13281" w:type="dxa"/>
            <w:gridSpan w:val="1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358E3A" w14:textId="640E5A4E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Table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S1</w:t>
            </w: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. Proportion of total variation in overweight, obesity, and overweight/obesity among female attributable to cluster and district levels from state-specific models in India, NFHS 2019–21</w:t>
            </w:r>
          </w:p>
        </w:tc>
      </w:tr>
      <w:tr w:rsidR="00E161CA" w:rsidRPr="002A31B4" w14:paraId="397AC0ED" w14:textId="77777777" w:rsidTr="00886932">
        <w:trPr>
          <w:trHeight w:val="20"/>
        </w:trPr>
        <w:tc>
          <w:tcPr>
            <w:tcW w:w="255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64EA3A" w14:textId="77777777" w:rsidR="00E161CA" w:rsidRPr="002A31B4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States</w:t>
            </w:r>
          </w:p>
        </w:tc>
        <w:tc>
          <w:tcPr>
            <w:tcW w:w="373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77A91A2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Overweight</w:t>
            </w:r>
          </w:p>
        </w:tc>
        <w:tc>
          <w:tcPr>
            <w:tcW w:w="342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431B02C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Obesity</w:t>
            </w:r>
          </w:p>
        </w:tc>
        <w:tc>
          <w:tcPr>
            <w:tcW w:w="357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14043EE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Overweight/Obesity</w:t>
            </w:r>
          </w:p>
        </w:tc>
      </w:tr>
      <w:tr w:rsidR="00E161CA" w:rsidRPr="002A31B4" w14:paraId="4E60AF04" w14:textId="77777777" w:rsidTr="00886932">
        <w:trPr>
          <w:trHeight w:val="20"/>
        </w:trPr>
        <w:tc>
          <w:tcPr>
            <w:tcW w:w="255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548182B" w14:textId="77777777" w:rsidR="00E161CA" w:rsidRPr="002A31B4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</w:p>
        </w:tc>
        <w:tc>
          <w:tcPr>
            <w:tcW w:w="186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9D3FBD2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Null model, VPC (%)</w:t>
            </w:r>
          </w:p>
        </w:tc>
        <w:tc>
          <w:tcPr>
            <w:tcW w:w="186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47064BB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Full model, VPC (%)</w:t>
            </w:r>
          </w:p>
        </w:tc>
        <w:tc>
          <w:tcPr>
            <w:tcW w:w="171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6D531AD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Null model, VPC (%)</w:t>
            </w:r>
          </w:p>
        </w:tc>
        <w:tc>
          <w:tcPr>
            <w:tcW w:w="171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BDF8839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Full model, VPC (%)</w:t>
            </w:r>
          </w:p>
        </w:tc>
        <w:tc>
          <w:tcPr>
            <w:tcW w:w="186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979CC66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Null model, VPC (%)</w:t>
            </w:r>
          </w:p>
        </w:tc>
        <w:tc>
          <w:tcPr>
            <w:tcW w:w="171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0A328CA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Full model, VPC (%)</w:t>
            </w:r>
          </w:p>
        </w:tc>
      </w:tr>
      <w:tr w:rsidR="00E161CA" w:rsidRPr="002A31B4" w14:paraId="2702F6E8" w14:textId="77777777" w:rsidTr="00886932">
        <w:trPr>
          <w:trHeight w:val="20"/>
        </w:trPr>
        <w:tc>
          <w:tcPr>
            <w:tcW w:w="255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E26F9ED" w14:textId="77777777" w:rsidR="00E161CA" w:rsidRPr="002A31B4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4EF241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District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B09CE0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PSU</w:t>
            </w:r>
          </w:p>
        </w:tc>
        <w:tc>
          <w:tcPr>
            <w:tcW w:w="9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7F217C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District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3438EF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PSU</w:t>
            </w:r>
          </w:p>
        </w:tc>
        <w:tc>
          <w:tcPr>
            <w:tcW w:w="9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790D14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District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F79374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PSU</w:t>
            </w:r>
          </w:p>
        </w:tc>
        <w:tc>
          <w:tcPr>
            <w:tcW w:w="9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E0A526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District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2CA51B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PSU</w:t>
            </w:r>
          </w:p>
        </w:tc>
        <w:tc>
          <w:tcPr>
            <w:tcW w:w="9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C6D1DB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District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6D7841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PSU</w:t>
            </w:r>
          </w:p>
        </w:tc>
        <w:tc>
          <w:tcPr>
            <w:tcW w:w="9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AB2A35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District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7F26DF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PSU</w:t>
            </w:r>
          </w:p>
        </w:tc>
      </w:tr>
      <w:tr w:rsidR="00E161CA" w:rsidRPr="002A31B4" w14:paraId="104A7508" w14:textId="77777777" w:rsidTr="00886932">
        <w:trPr>
          <w:trHeight w:val="20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6D71B" w14:textId="77777777" w:rsidR="00E161CA" w:rsidRPr="002A31B4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Andhra Pradesh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702D2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.86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40E39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92.14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29C0A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4.36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904DF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85.64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CC5AA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4.96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7DEC0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5.04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95D58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34.04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EBA88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65.96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6CAC6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3.15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DDFD3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6.85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08FF2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30.57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F1F24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69.43</w:t>
            </w:r>
          </w:p>
        </w:tc>
      </w:tr>
      <w:tr w:rsidR="00E161CA" w:rsidRPr="002A31B4" w14:paraId="2A171CD6" w14:textId="77777777" w:rsidTr="00886932">
        <w:trPr>
          <w:trHeight w:val="20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87C4A" w14:textId="77777777" w:rsidR="00E161CA" w:rsidRPr="002A31B4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Arunachal Pradesh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4E832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8.77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C7A51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81.23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D3916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7.94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3DBA7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82.06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E8DA0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3.44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C2BFC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6.56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03BDC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6.76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5548C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83.24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9285F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33.88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E901D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66.12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B8CF1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6.21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ABC50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3.79</w:t>
            </w:r>
          </w:p>
        </w:tc>
      </w:tr>
      <w:tr w:rsidR="00E161CA" w:rsidRPr="002A31B4" w14:paraId="5A1B32AC" w14:textId="77777777" w:rsidTr="00886932">
        <w:trPr>
          <w:trHeight w:val="20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9F410" w14:textId="77777777" w:rsidR="00E161CA" w:rsidRPr="002A31B4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Assam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4FE1A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1.01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501B0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88.99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E9967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2.10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FBD70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87.90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3544B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5.25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59C96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84.75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4EA14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5.09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4D4F6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84.91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AB717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4.17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E990A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85.83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1EA81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4.23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E107B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85.77</w:t>
            </w:r>
          </w:p>
        </w:tc>
      </w:tr>
      <w:tr w:rsidR="00E161CA" w:rsidRPr="002A31B4" w14:paraId="53022CBE" w14:textId="77777777" w:rsidTr="00886932">
        <w:trPr>
          <w:trHeight w:val="20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3D137" w14:textId="77777777" w:rsidR="00E161CA" w:rsidRPr="002A31B4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Bihar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E17ED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6.63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8BCFC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83.37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6D9E1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0.28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14769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89.72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D433D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3.02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94890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6.98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18823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9.10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0A005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0.90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7E304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1.16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CEC63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8.84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58D4C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1.46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A75B2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8.54</w:t>
            </w:r>
          </w:p>
        </w:tc>
      </w:tr>
      <w:tr w:rsidR="00E161CA" w:rsidRPr="002A31B4" w14:paraId="3DD23726" w14:textId="77777777" w:rsidTr="00886932">
        <w:trPr>
          <w:trHeight w:val="20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B5143" w14:textId="77777777" w:rsidR="00E161CA" w:rsidRPr="002A31B4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Chhattisgarh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941D2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38.82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EDDE5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61.18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37467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4.07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587EF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5.93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CA09D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8.29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A50C5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1.71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97613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6.07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38EF2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3.93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F9DCD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33.05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58AAD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66.95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5FA73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0.70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5BAF6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9.30</w:t>
            </w:r>
          </w:p>
        </w:tc>
      </w:tr>
      <w:tr w:rsidR="00E161CA" w:rsidRPr="002A31B4" w14:paraId="16EED7BC" w14:textId="77777777" w:rsidTr="00886932">
        <w:trPr>
          <w:trHeight w:val="20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A8718" w14:textId="77777777" w:rsidR="00E161CA" w:rsidRPr="002A31B4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Gujarat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D78D6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1.28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190C6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8.72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BA61E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4.02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08A7E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95.98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DC316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42.19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20F7D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57.81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908DA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9.26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54FE4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0.74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69640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39.80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EE679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60.20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C85E6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6.99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9AF83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3.01</w:t>
            </w:r>
          </w:p>
        </w:tc>
      </w:tr>
      <w:tr w:rsidR="00E161CA" w:rsidRPr="002A31B4" w14:paraId="176B2D6D" w14:textId="77777777" w:rsidTr="00886932">
        <w:trPr>
          <w:trHeight w:val="20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7020A" w14:textId="77777777" w:rsidR="00E161CA" w:rsidRPr="002A31B4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Haryana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6230E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2.33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BBFBB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7.67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73522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1.63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E4F23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8.37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EE03C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45.36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D34A3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54.64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93F0F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36.03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5073A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63.97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321C0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40.61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288F6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59.39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D006A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2.14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59B14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7.86</w:t>
            </w:r>
          </w:p>
        </w:tc>
      </w:tr>
      <w:tr w:rsidR="00E161CA" w:rsidRPr="002A31B4" w14:paraId="342DE1B1" w14:textId="77777777" w:rsidTr="00886932">
        <w:trPr>
          <w:trHeight w:val="20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A7C4D" w14:textId="77777777" w:rsidR="00E161CA" w:rsidRPr="002A31B4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Himachal Pradesh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F574F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0.00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55A86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00.00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EA4F0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0.00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A785B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00.00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82DDA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8.79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3C22A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81.21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C810E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5.52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FBE9B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84.48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02AA9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3.18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16CFD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86.82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EE659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1.00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7C643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89.00</w:t>
            </w:r>
          </w:p>
        </w:tc>
      </w:tr>
      <w:tr w:rsidR="00E161CA" w:rsidRPr="002A31B4" w14:paraId="49B23058" w14:textId="77777777" w:rsidTr="00886932">
        <w:trPr>
          <w:trHeight w:val="20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805C3" w14:textId="77777777" w:rsidR="00E161CA" w:rsidRPr="002A31B4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Jammu &amp; Kashmir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1E81B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6.58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1F441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83.42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42E0B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5.16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730F6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84.84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E4CD1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9.50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5ED15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80.50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4FB8C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4.71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2F72F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85.29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1B14C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8.30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B87AE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81.70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0D43C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2.74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ADA36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87.26</w:t>
            </w:r>
          </w:p>
        </w:tc>
      </w:tr>
      <w:tr w:rsidR="00E161CA" w:rsidRPr="002A31B4" w14:paraId="6322EF73" w14:textId="77777777" w:rsidTr="00886932">
        <w:trPr>
          <w:trHeight w:val="20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57AEE" w14:textId="77777777" w:rsidR="00E161CA" w:rsidRPr="002A31B4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Jharkhand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9E9EF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1.75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037C2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88.25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807B0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.77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BA83A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97.23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1A93C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0.09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65FC7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9.91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52E3B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0.87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B7E94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9.13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3B208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4.98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1B492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85.02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932CE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6.16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F0D02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93.84</w:t>
            </w:r>
          </w:p>
        </w:tc>
      </w:tr>
      <w:tr w:rsidR="00E161CA" w:rsidRPr="002A31B4" w14:paraId="75A55564" w14:textId="77777777" w:rsidTr="00886932">
        <w:trPr>
          <w:trHeight w:val="20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8F3EE" w14:textId="77777777" w:rsidR="00E161CA" w:rsidRPr="002A31B4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Karnataka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2D38A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6.64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A4C6B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93.36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2854D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.85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0D268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97.15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4CE26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4.09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57712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5.91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5E3A1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0.54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A5527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9.46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1A5CF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5.64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30516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4.36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705D1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1.04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7012F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8.96</w:t>
            </w:r>
          </w:p>
        </w:tc>
      </w:tr>
      <w:tr w:rsidR="00E161CA" w:rsidRPr="002A31B4" w14:paraId="41C83E09" w14:textId="77777777" w:rsidTr="00886932">
        <w:trPr>
          <w:trHeight w:val="20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9DE0E" w14:textId="77777777" w:rsidR="00E161CA" w:rsidRPr="002A31B4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Kerala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89B52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8.83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B89A1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81.17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BD49B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0.35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82675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9.65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842C7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34.69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691D4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65.31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53B12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30.27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7FF33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69.73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62350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35.40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5A176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64.60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FE6D5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0.98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777B6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9.02</w:t>
            </w:r>
          </w:p>
        </w:tc>
      </w:tr>
      <w:tr w:rsidR="00E161CA" w:rsidRPr="002A31B4" w14:paraId="791FD590" w14:textId="77777777" w:rsidTr="00886932">
        <w:trPr>
          <w:trHeight w:val="20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0AC99" w14:textId="77777777" w:rsidR="00E161CA" w:rsidRPr="002A31B4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Madhya Pradesh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A2E71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5.69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47C1F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94.31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A6749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5.54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933EF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94.46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A3E8D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1.23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E8230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8.77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5328B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30.35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0E6CB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69.65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2F3F5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5.76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5BB4C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84.24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F1C6A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0.00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1E520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80.00</w:t>
            </w:r>
          </w:p>
        </w:tc>
      </w:tr>
      <w:tr w:rsidR="00E161CA" w:rsidRPr="002A31B4" w14:paraId="552625EB" w14:textId="77777777" w:rsidTr="00886932">
        <w:trPr>
          <w:trHeight w:val="20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0E674" w14:textId="77777777" w:rsidR="00E161CA" w:rsidRPr="002A31B4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Maharashtra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5D4C6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.49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0613C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92.51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F0235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3.91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462B3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96.09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B56C0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39.07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BE8FA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60.93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5A7DF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41.12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5E2F7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58.88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0E61D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30.97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8ABD8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69.03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557FB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30.92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D2235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69.08</w:t>
            </w:r>
          </w:p>
        </w:tc>
      </w:tr>
      <w:tr w:rsidR="00E161CA" w:rsidRPr="002A31B4" w14:paraId="393533F7" w14:textId="77777777" w:rsidTr="00886932">
        <w:trPr>
          <w:trHeight w:val="20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979F8" w14:textId="77777777" w:rsidR="00E161CA" w:rsidRPr="002A31B4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Manipur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8F184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2.47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6274D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7.53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E805A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3.43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ECC32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6.57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C694A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43.14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00E88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56.86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A384C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30.92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E7AA0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69.08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31CBF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31.06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2B650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68.94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8D642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5.13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0687C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84.87</w:t>
            </w:r>
          </w:p>
        </w:tc>
      </w:tr>
      <w:tr w:rsidR="00E161CA" w:rsidRPr="002A31B4" w14:paraId="5FC3E950" w14:textId="77777777" w:rsidTr="00886932">
        <w:trPr>
          <w:trHeight w:val="20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7592E" w14:textId="77777777" w:rsidR="00E161CA" w:rsidRPr="002A31B4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Meghalaya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51A5F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4.01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16E20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95.99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AA3A1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.46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447CE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97.54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38E64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9.45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A6306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80.55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5CF13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3.77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5C2F9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6.23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5B7B4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6.00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547C9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94.00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FCA3A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.78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DF59A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92.22</w:t>
            </w:r>
          </w:p>
        </w:tc>
      </w:tr>
      <w:tr w:rsidR="00E161CA" w:rsidRPr="002A31B4" w14:paraId="5F8278CF" w14:textId="77777777" w:rsidTr="00886932">
        <w:trPr>
          <w:trHeight w:val="20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A9021" w14:textId="77777777" w:rsidR="00E161CA" w:rsidRPr="002A31B4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Mizoram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83BAC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0.00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60EBA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00.00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FB5DC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0.00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08CEB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00.00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ADE99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4.00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A7B82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86.00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10197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.04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6F61E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97.96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CA4D4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2.79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C413E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87.21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FB466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5.58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894D5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94.42</w:t>
            </w:r>
          </w:p>
        </w:tc>
      </w:tr>
      <w:tr w:rsidR="00E161CA" w:rsidRPr="002A31B4" w14:paraId="557232C7" w14:textId="77777777" w:rsidTr="00886932">
        <w:trPr>
          <w:trHeight w:val="20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17757" w14:textId="77777777" w:rsidR="00E161CA" w:rsidRPr="002A31B4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Nagaland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C0BC9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6.72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D0D4A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3.28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39F9A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7.40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EE157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2.60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78CF7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8.24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7A8B6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81.76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024CF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3.82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0F91B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86.18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16DD4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0.70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F42F1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9.30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80B2B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7.24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12E83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82.76</w:t>
            </w:r>
          </w:p>
        </w:tc>
      </w:tr>
      <w:tr w:rsidR="00E161CA" w:rsidRPr="002A31B4" w14:paraId="0063DFA0" w14:textId="77777777" w:rsidTr="00886932">
        <w:trPr>
          <w:trHeight w:val="20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2D84F" w14:textId="77777777" w:rsidR="00E161CA" w:rsidRPr="002A31B4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NCT of Delhi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10447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98.07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DC666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.93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11027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00.00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54B28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0.00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13711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.34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A5E04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92.66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5AD4D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5.35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6218A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84.65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1784F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0.00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14BFC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00.00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CE1DB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4.31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16A32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95.69</w:t>
            </w:r>
          </w:p>
        </w:tc>
      </w:tr>
      <w:tr w:rsidR="00E161CA" w:rsidRPr="002A31B4" w14:paraId="2E083CB5" w14:textId="77777777" w:rsidTr="00886932">
        <w:trPr>
          <w:trHeight w:val="20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6C057" w14:textId="77777777" w:rsidR="00E161CA" w:rsidRPr="002A31B4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Odisha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D7A76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41.54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FD333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58.46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5F868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1.40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7A66A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8.60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81B47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39.41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B6CC7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60.59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8DD0B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39.20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4C52A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60.80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CB1C0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40.60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BF641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59.40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2FDD8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36.99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12654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63.01</w:t>
            </w:r>
          </w:p>
        </w:tc>
      </w:tr>
      <w:tr w:rsidR="00E161CA" w:rsidRPr="002A31B4" w14:paraId="6178D12A" w14:textId="77777777" w:rsidTr="00886932">
        <w:trPr>
          <w:trHeight w:val="20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DBD94" w14:textId="77777777" w:rsidR="00E161CA" w:rsidRPr="002A31B4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Punjab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E97BA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0.90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FA6EC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9.10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351DF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5.50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8C34F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4.50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98BBC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32.57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2838F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67.43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E041A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0.57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03CBA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9.43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678F9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33.08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BB449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66.92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02778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2.53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6DCFF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7.47</w:t>
            </w:r>
          </w:p>
        </w:tc>
      </w:tr>
      <w:tr w:rsidR="00E161CA" w:rsidRPr="002A31B4" w14:paraId="0912BCFF" w14:textId="77777777" w:rsidTr="00886932">
        <w:trPr>
          <w:trHeight w:val="20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D30BD" w14:textId="77777777" w:rsidR="00E161CA" w:rsidRPr="002A31B4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Rajasthan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3C5DB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2.49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A64DC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87.51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C20F8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.56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983CB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92.44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1B0F9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36.85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F4370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63.15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ACE12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33.38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04CB9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66.62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C3A49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7.46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4DDA2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2.54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764E4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8.10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68540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81.90</w:t>
            </w:r>
          </w:p>
        </w:tc>
      </w:tr>
      <w:tr w:rsidR="00E161CA" w:rsidRPr="002A31B4" w14:paraId="6D109B2E" w14:textId="77777777" w:rsidTr="00886932">
        <w:trPr>
          <w:trHeight w:val="20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946D3" w14:textId="77777777" w:rsidR="00E161CA" w:rsidRPr="002A31B4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Tamil Nadu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ECB5E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.88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CB043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97.12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2CF62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3.41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AC2AA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96.59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AA1FD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8.70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54386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81.30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C32A3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.78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F7194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92.22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516DB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6.08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A8C19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83.92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D924C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4.44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220C9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95.56</w:t>
            </w:r>
          </w:p>
        </w:tc>
      </w:tr>
      <w:tr w:rsidR="00E161CA" w:rsidRPr="002A31B4" w14:paraId="743848F1" w14:textId="77777777" w:rsidTr="00886932">
        <w:trPr>
          <w:trHeight w:val="20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E1D96" w14:textId="77777777" w:rsidR="00E161CA" w:rsidRPr="002A31B4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Telangana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1D04B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42.34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0AE0E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57.66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21CA3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5.73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172FB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4.27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4D1E2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37.23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4CEF9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62.77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51AAC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5.72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D07D6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4.28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25DEE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42.70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A4E5A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57.30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C92D5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8.19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9E1CD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1.81</w:t>
            </w:r>
          </w:p>
        </w:tc>
      </w:tr>
      <w:tr w:rsidR="00E161CA" w:rsidRPr="002A31B4" w14:paraId="5307A4D7" w14:textId="77777777" w:rsidTr="00886932">
        <w:trPr>
          <w:trHeight w:val="20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32CBA" w14:textId="77777777" w:rsidR="00E161CA" w:rsidRPr="002A31B4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Tripura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7BA0E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5.33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986CD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4.67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52689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9.90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43B3A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80.10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0D172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1.14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FF728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88.86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97853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3.83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9C3DE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6.17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C12EF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6.77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F3B42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83.23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1240C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7.35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0CEBA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82.65</w:t>
            </w:r>
          </w:p>
        </w:tc>
      </w:tr>
      <w:tr w:rsidR="00E161CA" w:rsidRPr="002A31B4" w14:paraId="424278E7" w14:textId="77777777" w:rsidTr="00886932">
        <w:trPr>
          <w:trHeight w:val="20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B9BE7" w14:textId="77777777" w:rsidR="00E161CA" w:rsidRPr="002A31B4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Uttar Pradesh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8D7EA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2.06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01489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7.94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08E28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6.71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A6BD2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83.29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74894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39.01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8482E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60.99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5F490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33.47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408B5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66.53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F0423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38.53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E7A46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61.47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594D1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30.51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AD10C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69.49</w:t>
            </w:r>
          </w:p>
        </w:tc>
      </w:tr>
      <w:tr w:rsidR="00E161CA" w:rsidRPr="002A31B4" w14:paraId="23D4D85A" w14:textId="77777777" w:rsidTr="00886932">
        <w:trPr>
          <w:trHeight w:val="20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50199" w14:textId="77777777" w:rsidR="00E161CA" w:rsidRPr="002A31B4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Uttarakhand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B0F98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3.88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1F8DD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96.12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4E411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4.17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E3957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95.83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A9E49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6.83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75500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3.17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4ABDB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4.59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1B5A5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5.41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2408C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9.81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3313F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80.19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5176D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3.27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08CC3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86.73</w:t>
            </w:r>
          </w:p>
        </w:tc>
      </w:tr>
      <w:tr w:rsidR="00E161CA" w:rsidRPr="002A31B4" w14:paraId="5B20FFBE" w14:textId="77777777" w:rsidTr="00886932">
        <w:trPr>
          <w:trHeight w:val="20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CC16C" w14:textId="77777777" w:rsidR="00E161CA" w:rsidRPr="002A31B4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West Bengal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52613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18.56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27892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81.44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878CA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9.67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ED20D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90.33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CE915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7.29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6927C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2.71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E804E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3.39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D0155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6.61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90147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8.78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2F41B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1.22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B9EA0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22.25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152C4" w14:textId="77777777" w:rsidR="00E161CA" w:rsidRPr="002A31B4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77.75</w:t>
            </w:r>
          </w:p>
        </w:tc>
      </w:tr>
      <w:tr w:rsidR="00E161CA" w:rsidRPr="002A31B4" w14:paraId="4A19DC52" w14:textId="77777777" w:rsidTr="00886932">
        <w:trPr>
          <w:trHeight w:val="20"/>
        </w:trPr>
        <w:tc>
          <w:tcPr>
            <w:tcW w:w="13281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0145C" w14:textId="77777777" w:rsidR="00E161CA" w:rsidRPr="002A31B4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Note: VPC – variance partitioning coefficient and full models are adjusted for age, education, wealth quintile, and place of residence</w:t>
            </w:r>
          </w:p>
        </w:tc>
      </w:tr>
    </w:tbl>
    <w:p w14:paraId="28BE030C" w14:textId="09F78856" w:rsidR="00E161CA" w:rsidRDefault="00E161CA" w:rsidP="00E161CA">
      <w:pPr>
        <w:tabs>
          <w:tab w:val="left" w:pos="1365"/>
        </w:tabs>
      </w:pPr>
    </w:p>
    <w:tbl>
      <w:tblPr>
        <w:tblW w:w="12698" w:type="dxa"/>
        <w:tblLook w:val="04A0" w:firstRow="1" w:lastRow="0" w:firstColumn="1" w:lastColumn="0" w:noHBand="0" w:noVBand="1"/>
      </w:tblPr>
      <w:tblGrid>
        <w:gridCol w:w="1808"/>
        <w:gridCol w:w="873"/>
        <w:gridCol w:w="829"/>
        <w:gridCol w:w="876"/>
        <w:gridCol w:w="967"/>
        <w:gridCol w:w="961"/>
        <w:gridCol w:w="886"/>
        <w:gridCol w:w="961"/>
        <w:gridCol w:w="886"/>
        <w:gridCol w:w="961"/>
        <w:gridCol w:w="733"/>
        <w:gridCol w:w="961"/>
        <w:gridCol w:w="996"/>
      </w:tblGrid>
      <w:tr w:rsidR="00E161CA" w:rsidRPr="005B14C1" w14:paraId="7FB3F5FD" w14:textId="77777777" w:rsidTr="00886932">
        <w:trPr>
          <w:trHeight w:val="22"/>
        </w:trPr>
        <w:tc>
          <w:tcPr>
            <w:tcW w:w="12698" w:type="dxa"/>
            <w:gridSpan w:val="1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F87BD8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lastRenderedPageBreak/>
              <w:t xml:space="preserve">Table S2. Proportion of total variation in </w:t>
            </w:r>
            <w:r w:rsidRPr="002A31B4">
              <w:rPr>
                <w:rFonts w:ascii="Times New Roman" w:eastAsia="Times New Roman" w:hAnsi="Times New Roman" w:cs="Times New Roman"/>
                <w:color w:val="000000"/>
                <w:sz w:val="20"/>
              </w:rPr>
              <w:t>overweight, obesity, and overweight/obesity</w:t>
            </w: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among male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,</w:t>
            </w: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attributable to cluster and district levels from state-specific models in India, NFHS 2019–21</w:t>
            </w:r>
          </w:p>
        </w:tc>
      </w:tr>
      <w:tr w:rsidR="00E161CA" w:rsidRPr="005B14C1" w14:paraId="7062B6F3" w14:textId="77777777" w:rsidTr="00886932">
        <w:trPr>
          <w:trHeight w:val="22"/>
        </w:trPr>
        <w:tc>
          <w:tcPr>
            <w:tcW w:w="1808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35F0FA06" w14:textId="77777777" w:rsidR="00E161CA" w:rsidRPr="005B14C1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States</w:t>
            </w:r>
          </w:p>
        </w:tc>
        <w:tc>
          <w:tcPr>
            <w:tcW w:w="3545" w:type="dxa"/>
            <w:gridSpan w:val="4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B48F9E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Overweight</w:t>
            </w:r>
          </w:p>
        </w:tc>
        <w:tc>
          <w:tcPr>
            <w:tcW w:w="3694" w:type="dxa"/>
            <w:gridSpan w:val="4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F69FA0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Obesity</w:t>
            </w:r>
          </w:p>
        </w:tc>
        <w:tc>
          <w:tcPr>
            <w:tcW w:w="3651" w:type="dxa"/>
            <w:gridSpan w:val="4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56A773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Overweight/ Obesity</w:t>
            </w:r>
          </w:p>
        </w:tc>
      </w:tr>
      <w:tr w:rsidR="00E161CA" w:rsidRPr="005B14C1" w14:paraId="3BE10BE6" w14:textId="77777777" w:rsidTr="00886932">
        <w:trPr>
          <w:trHeight w:val="22"/>
        </w:trPr>
        <w:tc>
          <w:tcPr>
            <w:tcW w:w="1808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6116FC2" w14:textId="77777777" w:rsidR="00E161CA" w:rsidRPr="005B14C1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</w:p>
        </w:tc>
        <w:tc>
          <w:tcPr>
            <w:tcW w:w="170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5F9131C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Null model, VPC (%)</w:t>
            </w:r>
          </w:p>
        </w:tc>
        <w:tc>
          <w:tcPr>
            <w:tcW w:w="184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F5EE467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Full model, VPC (%)</w:t>
            </w:r>
          </w:p>
        </w:tc>
        <w:tc>
          <w:tcPr>
            <w:tcW w:w="184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66D04FA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Null model, VPC (%)</w:t>
            </w:r>
          </w:p>
        </w:tc>
        <w:tc>
          <w:tcPr>
            <w:tcW w:w="184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F64E88C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Full model, VPC (%)</w:t>
            </w:r>
          </w:p>
        </w:tc>
        <w:tc>
          <w:tcPr>
            <w:tcW w:w="169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D3A3B1E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Null model, VPC (%)</w:t>
            </w:r>
          </w:p>
        </w:tc>
        <w:tc>
          <w:tcPr>
            <w:tcW w:w="195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DFADC45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Full model, VPC (%)</w:t>
            </w:r>
          </w:p>
        </w:tc>
      </w:tr>
      <w:tr w:rsidR="00E161CA" w:rsidRPr="005B14C1" w14:paraId="4ED2952E" w14:textId="77777777" w:rsidTr="00886932">
        <w:trPr>
          <w:trHeight w:val="22"/>
        </w:trPr>
        <w:tc>
          <w:tcPr>
            <w:tcW w:w="1808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3923F4F" w14:textId="77777777" w:rsidR="00E161CA" w:rsidRPr="005B14C1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93A1D9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District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B4EE1B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PSU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1F4759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District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00C405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PSU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6CF7D7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District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6CCF0B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PSU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4FADF8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District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D1B5D2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PSU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391201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District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748C9B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PSU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42BA6C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District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F6B033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PSU</w:t>
            </w:r>
          </w:p>
        </w:tc>
      </w:tr>
      <w:tr w:rsidR="00E161CA" w:rsidRPr="005B14C1" w14:paraId="53794FC2" w14:textId="77777777" w:rsidTr="00886932">
        <w:trPr>
          <w:trHeight w:val="22"/>
        </w:trPr>
        <w:tc>
          <w:tcPr>
            <w:tcW w:w="1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1DAE7" w14:textId="77777777" w:rsidR="00E161CA" w:rsidRPr="005B14C1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Andhra Pradesh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7BDE9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23.96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D865C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76.04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854C8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60.08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962EF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39.92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54257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0.00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EE370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00.00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825D0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0.00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F8C82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00.00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E18F1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0.84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F947E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9.16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06F6E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21.29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F97A4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78.71</w:t>
            </w:r>
          </w:p>
        </w:tc>
      </w:tr>
      <w:tr w:rsidR="00E161CA" w:rsidRPr="005B14C1" w14:paraId="576AA067" w14:textId="77777777" w:rsidTr="00886932">
        <w:trPr>
          <w:trHeight w:val="22"/>
        </w:trPr>
        <w:tc>
          <w:tcPr>
            <w:tcW w:w="1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5B5DE" w14:textId="77777777" w:rsidR="00E161CA" w:rsidRPr="005B14C1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Arunachal Pradesh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EF12C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93.16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6F1A3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6.84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0CD15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00.00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89AC9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0.00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6EA08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29.10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D2D04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70.90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4D2D1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20.22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83FAA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79.78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F4F41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31.35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01E2C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68.65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2423E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24.66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44793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75.34</w:t>
            </w:r>
          </w:p>
        </w:tc>
      </w:tr>
      <w:tr w:rsidR="00E161CA" w:rsidRPr="005B14C1" w14:paraId="75877644" w14:textId="77777777" w:rsidTr="00886932">
        <w:trPr>
          <w:trHeight w:val="22"/>
        </w:trPr>
        <w:tc>
          <w:tcPr>
            <w:tcW w:w="1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86CA1" w14:textId="77777777" w:rsidR="00E161CA" w:rsidRPr="005B14C1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Assam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C34D4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2.41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388C6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7.59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2F303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3.09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1A730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6.91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7A1E5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5.81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AB6A5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4.19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D935C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25.01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B0BD5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74.99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1DB4B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7.33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6C243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2.67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73B0A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22.27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0B909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77.73</w:t>
            </w:r>
          </w:p>
        </w:tc>
      </w:tr>
      <w:tr w:rsidR="00E161CA" w:rsidRPr="005B14C1" w14:paraId="6F9F46AE" w14:textId="77777777" w:rsidTr="00886932">
        <w:trPr>
          <w:trHeight w:val="22"/>
        </w:trPr>
        <w:tc>
          <w:tcPr>
            <w:tcW w:w="1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11366" w14:textId="77777777" w:rsidR="00E161CA" w:rsidRPr="005B14C1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Bihar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22445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0.96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63A56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9.04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8FC31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5.04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F9C85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94.96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48769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6.80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BB2F7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3.20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D9642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5.45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A2471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4.55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4BAF3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22.38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4C316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77.62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CEF6C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1.02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9C033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8.98</w:t>
            </w:r>
          </w:p>
        </w:tc>
      </w:tr>
      <w:tr w:rsidR="00E161CA" w:rsidRPr="005B14C1" w14:paraId="24BE4F1C" w14:textId="77777777" w:rsidTr="00886932">
        <w:trPr>
          <w:trHeight w:val="22"/>
        </w:trPr>
        <w:tc>
          <w:tcPr>
            <w:tcW w:w="1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77F9D" w14:textId="77777777" w:rsidR="00E161CA" w:rsidRPr="005B14C1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Chhattisgarh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7945C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26.66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35D99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73.34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A77B1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3.35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EBB95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6.65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F2DC1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9.73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B0ACC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90.27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A0B1A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6.40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8B9DE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93.60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F2FD2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22.04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A71A5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77.96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67F0F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2.16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56486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7.84</w:t>
            </w:r>
          </w:p>
        </w:tc>
      </w:tr>
      <w:tr w:rsidR="00E161CA" w:rsidRPr="005B14C1" w14:paraId="3CED7B47" w14:textId="77777777" w:rsidTr="00886932">
        <w:trPr>
          <w:trHeight w:val="22"/>
        </w:trPr>
        <w:tc>
          <w:tcPr>
            <w:tcW w:w="1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DA443" w14:textId="77777777" w:rsidR="00E161CA" w:rsidRPr="005B14C1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Gujarat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375EE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5.90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01243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4.10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97646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3.32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B1E7E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96.68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D910E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25.96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29249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74.04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2F04E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20.48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9CEDC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79.52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17E54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25.31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81D08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74.69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E9573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8.78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81293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1.22</w:t>
            </w:r>
          </w:p>
        </w:tc>
      </w:tr>
      <w:tr w:rsidR="00E161CA" w:rsidRPr="005B14C1" w14:paraId="3293816F" w14:textId="77777777" w:rsidTr="00886932">
        <w:trPr>
          <w:trHeight w:val="22"/>
        </w:trPr>
        <w:tc>
          <w:tcPr>
            <w:tcW w:w="1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F1F97" w14:textId="77777777" w:rsidR="00E161CA" w:rsidRPr="005B14C1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Haryana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BEB06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0.00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43917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00.00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F277C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.22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A8AE6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98.78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F8500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23.01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E3CF9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76.99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5EC7C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23.59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E0439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76.41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4DADF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1.05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D6086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8.95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CC169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0.36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48C9E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9.64</w:t>
            </w:r>
          </w:p>
        </w:tc>
      </w:tr>
      <w:tr w:rsidR="00E161CA" w:rsidRPr="005B14C1" w14:paraId="2F699F59" w14:textId="77777777" w:rsidTr="00886932">
        <w:trPr>
          <w:trHeight w:val="22"/>
        </w:trPr>
        <w:tc>
          <w:tcPr>
            <w:tcW w:w="1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958DD" w14:textId="77777777" w:rsidR="00E161CA" w:rsidRPr="005B14C1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Himachal Pradesh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2F273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0.00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BE94A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00.00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1889B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0.00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2A282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00.00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14D56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9.03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0BC99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0.97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02A0C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23.82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A00ED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76.18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25386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22.53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B03D7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77.47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EFF83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21.65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D051A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78.35</w:t>
            </w:r>
          </w:p>
        </w:tc>
      </w:tr>
      <w:tr w:rsidR="00E161CA" w:rsidRPr="005B14C1" w14:paraId="128D0142" w14:textId="77777777" w:rsidTr="00886932">
        <w:trPr>
          <w:trHeight w:val="22"/>
        </w:trPr>
        <w:tc>
          <w:tcPr>
            <w:tcW w:w="1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2D833" w14:textId="77777777" w:rsidR="00E161CA" w:rsidRPr="005B14C1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Jammu &amp; Kashmir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CDF37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0.00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C0DC9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00.00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9A978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0.02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72514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99.98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64ADB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21.00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27E31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79.00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FCDFA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2.65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DE828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7.35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0156E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2.92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30110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7.08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CB66D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6.31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F57ED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93.69</w:t>
            </w:r>
          </w:p>
        </w:tc>
      </w:tr>
      <w:tr w:rsidR="00E161CA" w:rsidRPr="005B14C1" w14:paraId="681C9F8D" w14:textId="77777777" w:rsidTr="00886932">
        <w:trPr>
          <w:trHeight w:val="22"/>
        </w:trPr>
        <w:tc>
          <w:tcPr>
            <w:tcW w:w="1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5F281" w14:textId="77777777" w:rsidR="00E161CA" w:rsidRPr="005B14C1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Jharkhand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51B2D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37.59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05ECC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62.41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17C97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52.48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5ADCF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47.52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9A8E6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6.83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1836D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3.17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BE0D0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3.80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C5AD6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6.20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5A454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26.48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DE32A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73.52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08205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32.13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8E9C3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67.87</w:t>
            </w:r>
          </w:p>
        </w:tc>
      </w:tr>
      <w:tr w:rsidR="00E161CA" w:rsidRPr="005B14C1" w14:paraId="2B7493D5" w14:textId="77777777" w:rsidTr="00886932">
        <w:trPr>
          <w:trHeight w:val="22"/>
        </w:trPr>
        <w:tc>
          <w:tcPr>
            <w:tcW w:w="1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1C987" w14:textId="77777777" w:rsidR="00E161CA" w:rsidRPr="005B14C1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Karnataka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D09B4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.63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9E0B5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91.37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E60EF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0.00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9A137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00.00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AA680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6.66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26F72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93.34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A0E1A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.22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BE34B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98.78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BAB28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5.14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2017D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4.86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FD7B9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7.69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3C0B5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92.31</w:t>
            </w:r>
          </w:p>
        </w:tc>
      </w:tr>
      <w:tr w:rsidR="00E161CA" w:rsidRPr="005B14C1" w14:paraId="62E86813" w14:textId="77777777" w:rsidTr="00886932">
        <w:trPr>
          <w:trHeight w:val="22"/>
        </w:trPr>
        <w:tc>
          <w:tcPr>
            <w:tcW w:w="1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80F12" w14:textId="77777777" w:rsidR="00E161CA" w:rsidRPr="005B14C1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Kerala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70452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24.80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DB55F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75.20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3F9D1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20.36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3ADF5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79.64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53A1C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.87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34786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98.13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BA331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0.09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05B87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99.91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423E1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44.69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166C5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55.31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09352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0.00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07F17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00.00</w:t>
            </w:r>
          </w:p>
        </w:tc>
      </w:tr>
      <w:tr w:rsidR="00E161CA" w:rsidRPr="005B14C1" w14:paraId="530BCE44" w14:textId="77777777" w:rsidTr="00886932">
        <w:trPr>
          <w:trHeight w:val="22"/>
        </w:trPr>
        <w:tc>
          <w:tcPr>
            <w:tcW w:w="1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D8F20" w14:textId="77777777" w:rsidR="00E161CA" w:rsidRPr="005B14C1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Madhya Pradesh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87985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29.20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AB451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70.80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44877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31.96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CCA30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68.04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53575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7.06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08ECF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2.94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39C13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1.98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76EEC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8.02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754D6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6.46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E6E62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3.54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D7ADF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4.45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F8B9C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5.55</w:t>
            </w:r>
          </w:p>
        </w:tc>
      </w:tr>
      <w:tr w:rsidR="00E161CA" w:rsidRPr="005B14C1" w14:paraId="65EBDFAA" w14:textId="77777777" w:rsidTr="00886932">
        <w:trPr>
          <w:trHeight w:val="22"/>
        </w:trPr>
        <w:tc>
          <w:tcPr>
            <w:tcW w:w="1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4E471" w14:textId="77777777" w:rsidR="00E161CA" w:rsidRPr="005B14C1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Maharashtra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C7F71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0.00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1FB53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00.00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380F0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0.00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62C3D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00.00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BEAB7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4.44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83E0E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5.56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1752E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3.47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9343D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6.53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5C96C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.01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D1618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91.99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552BC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6.92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3E318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93.08</w:t>
            </w:r>
          </w:p>
        </w:tc>
      </w:tr>
      <w:tr w:rsidR="00E161CA" w:rsidRPr="005B14C1" w14:paraId="3CD73D69" w14:textId="77777777" w:rsidTr="00886932">
        <w:trPr>
          <w:trHeight w:val="22"/>
        </w:trPr>
        <w:tc>
          <w:tcPr>
            <w:tcW w:w="1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075B2" w14:textId="77777777" w:rsidR="00E161CA" w:rsidRPr="005B14C1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Manipur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FE796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6.43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428A1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3.57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778BD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1.38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FB2BE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8.62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8F2D3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.35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84D49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98.65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9D20C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4.69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BD8D3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95.31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9CE8C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6.08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5BE07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3.92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80555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8.49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17235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1.51</w:t>
            </w:r>
          </w:p>
        </w:tc>
      </w:tr>
      <w:tr w:rsidR="00E161CA" w:rsidRPr="005B14C1" w14:paraId="7C2F639C" w14:textId="77777777" w:rsidTr="00886932">
        <w:trPr>
          <w:trHeight w:val="22"/>
        </w:trPr>
        <w:tc>
          <w:tcPr>
            <w:tcW w:w="1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BBD0A" w14:textId="77777777" w:rsidR="00E161CA" w:rsidRPr="005B14C1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Meghalaya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FDE94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1.22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ACB93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8.78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0B140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0.72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CBEFD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99.28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7C87B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21.69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2BEA0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78.31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7AC7C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9.16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0D8E7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90.84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DF72D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0.24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04A59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9.76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0F95F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0.91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B7E76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99.09</w:t>
            </w:r>
          </w:p>
        </w:tc>
      </w:tr>
      <w:tr w:rsidR="00E161CA" w:rsidRPr="005B14C1" w14:paraId="35CA748C" w14:textId="77777777" w:rsidTr="00886932">
        <w:trPr>
          <w:trHeight w:val="22"/>
        </w:trPr>
        <w:tc>
          <w:tcPr>
            <w:tcW w:w="1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D4358" w14:textId="77777777" w:rsidR="00E161CA" w:rsidRPr="005B14C1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Mizoram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D618F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21.94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47594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78.06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F854E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28.08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9F9AB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71.92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C0A63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0.00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735C9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00.00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70DE0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0.00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C2A81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00.00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798CA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0.08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D5606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99.92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9F972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2.35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37F60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97.65</w:t>
            </w:r>
          </w:p>
        </w:tc>
      </w:tr>
      <w:tr w:rsidR="00E161CA" w:rsidRPr="005B14C1" w14:paraId="31C2BE24" w14:textId="77777777" w:rsidTr="00886932">
        <w:trPr>
          <w:trHeight w:val="22"/>
        </w:trPr>
        <w:tc>
          <w:tcPr>
            <w:tcW w:w="1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5DD47" w14:textId="77777777" w:rsidR="00E161CA" w:rsidRPr="005B14C1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Nagaland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6AC09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49.98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2946E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50.02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544E3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62.86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074EE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37.14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2BEB4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23.99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ADD20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76.01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1F762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21.92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C2D83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78.08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ADC4B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42.15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2240E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57.85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DFBD6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39.03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316E9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60.97</w:t>
            </w:r>
          </w:p>
        </w:tc>
      </w:tr>
      <w:tr w:rsidR="00E161CA" w:rsidRPr="005B14C1" w14:paraId="099D1193" w14:textId="77777777" w:rsidTr="00886932">
        <w:trPr>
          <w:trHeight w:val="22"/>
        </w:trPr>
        <w:tc>
          <w:tcPr>
            <w:tcW w:w="1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52839" w14:textId="77777777" w:rsidR="00E161CA" w:rsidRPr="005B14C1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NCT of Delhi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4CE93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0.00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5BC43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00.00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42E88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0.00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9E93B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00.00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53D66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8.74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1380A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1.26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FA423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0.00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897A6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00.00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E9957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20.44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D76E0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79.56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621CE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3.01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B98AD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6.99</w:t>
            </w:r>
          </w:p>
        </w:tc>
      </w:tr>
      <w:tr w:rsidR="00E161CA" w:rsidRPr="005B14C1" w14:paraId="65B33800" w14:textId="77777777" w:rsidTr="00886932">
        <w:trPr>
          <w:trHeight w:val="22"/>
        </w:trPr>
        <w:tc>
          <w:tcPr>
            <w:tcW w:w="1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7E2A2" w14:textId="77777777" w:rsidR="00E161CA" w:rsidRPr="005B14C1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Odisha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E3D76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0.52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8C530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99.48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19CCD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0.00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94090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00.00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E90DB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27.42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7F269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72.58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B593F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0.00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B9B14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00.00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93C43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25.17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9A2B2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74.83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33DA9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0.00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162AD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00.00</w:t>
            </w:r>
          </w:p>
        </w:tc>
      </w:tr>
      <w:tr w:rsidR="00E161CA" w:rsidRPr="005B14C1" w14:paraId="6F0D2E6F" w14:textId="77777777" w:rsidTr="00886932">
        <w:trPr>
          <w:trHeight w:val="22"/>
        </w:trPr>
        <w:tc>
          <w:tcPr>
            <w:tcW w:w="1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837D6" w14:textId="77777777" w:rsidR="00E161CA" w:rsidRPr="005B14C1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Punjab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2CC6E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49.09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980EF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50.91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43D06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29.44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5CDBF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70.56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2E590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3.54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DA299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6.46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3A6E3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7.58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65478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92.42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338C3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7.45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58162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2.55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15FB2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5.91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11A5C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94.09</w:t>
            </w:r>
          </w:p>
        </w:tc>
      </w:tr>
      <w:tr w:rsidR="00E161CA" w:rsidRPr="005B14C1" w14:paraId="73FF3462" w14:textId="77777777" w:rsidTr="00886932">
        <w:trPr>
          <w:trHeight w:val="22"/>
        </w:trPr>
        <w:tc>
          <w:tcPr>
            <w:tcW w:w="1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B518E" w14:textId="77777777" w:rsidR="00E161CA" w:rsidRPr="005B14C1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Rajasthan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4B0E5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7.23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301C8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2.77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81F2A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9.00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04900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1.00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D6E6D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4.43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214E0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95.57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7C7F1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0.00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E380D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00.00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919D8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0.29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16C7A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9.71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B6BA6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.46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D8549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91.54</w:t>
            </w:r>
          </w:p>
        </w:tc>
      </w:tr>
      <w:tr w:rsidR="00E161CA" w:rsidRPr="005B14C1" w14:paraId="4FEA8D79" w14:textId="77777777" w:rsidTr="00886932">
        <w:trPr>
          <w:trHeight w:val="22"/>
        </w:trPr>
        <w:tc>
          <w:tcPr>
            <w:tcW w:w="1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97EFA" w14:textId="77777777" w:rsidR="00E161CA" w:rsidRPr="005B14C1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Tamil Nadu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8FB89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30.58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691E3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69.42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76025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2.83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04B81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7.17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D507B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6.12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55680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93.88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441D9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2.28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ED10A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97.72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630BD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6.23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8C722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93.77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C4296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0.00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3492A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00.00</w:t>
            </w:r>
          </w:p>
        </w:tc>
      </w:tr>
      <w:tr w:rsidR="00E161CA" w:rsidRPr="005B14C1" w14:paraId="7843C4CD" w14:textId="77777777" w:rsidTr="00886932">
        <w:trPr>
          <w:trHeight w:val="22"/>
        </w:trPr>
        <w:tc>
          <w:tcPr>
            <w:tcW w:w="1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24427" w14:textId="77777777" w:rsidR="00E161CA" w:rsidRPr="005B14C1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Telangana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D8D45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8.56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168B5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1.44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ABD07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0.00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25DC8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00.00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489E3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32.61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AA733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67.39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D3248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4.28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EDD6D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5.72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1A6AC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35.85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3C292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64.15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C035B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7.14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962E5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2.86</w:t>
            </w:r>
          </w:p>
        </w:tc>
      </w:tr>
      <w:tr w:rsidR="00E161CA" w:rsidRPr="005B14C1" w14:paraId="3E66261E" w14:textId="77777777" w:rsidTr="00886932">
        <w:trPr>
          <w:trHeight w:val="22"/>
        </w:trPr>
        <w:tc>
          <w:tcPr>
            <w:tcW w:w="1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1F5F7" w14:textId="77777777" w:rsidR="00E161CA" w:rsidRPr="005B14C1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Tripura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5EA8F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0.00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44404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00.00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24603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0.00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4C4E6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00.00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25CEF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27.90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40B33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72.10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E7D37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24.16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69115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75.84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88DE5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3.91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87E07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6.09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7CBB3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0.82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E8736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9.18</w:t>
            </w:r>
          </w:p>
        </w:tc>
      </w:tr>
      <w:tr w:rsidR="00E161CA" w:rsidRPr="005B14C1" w14:paraId="749E9FAA" w14:textId="77777777" w:rsidTr="00886932">
        <w:trPr>
          <w:trHeight w:val="22"/>
        </w:trPr>
        <w:tc>
          <w:tcPr>
            <w:tcW w:w="1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11E58" w14:textId="77777777" w:rsidR="00E161CA" w:rsidRPr="005B14C1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Uttar Pradesh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600D1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1.46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A2CA9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8.54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04E53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3.67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99473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96.33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0F8DD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22.33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7FE23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77.67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D8C55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6.20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D9063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3.80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91B61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9.31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C23EA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0.69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AB361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1.71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0753D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8.29</w:t>
            </w:r>
          </w:p>
        </w:tc>
      </w:tr>
      <w:tr w:rsidR="00E161CA" w:rsidRPr="005B14C1" w14:paraId="552B04E1" w14:textId="77777777" w:rsidTr="00886932">
        <w:trPr>
          <w:trHeight w:val="22"/>
        </w:trPr>
        <w:tc>
          <w:tcPr>
            <w:tcW w:w="1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03C4A" w14:textId="77777777" w:rsidR="00E161CA" w:rsidRPr="005B14C1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Uttarakhand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59C59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1.08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C0EC0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8.92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E9E83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9.92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3DB5C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90.08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3351B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8.04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94119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1.96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33254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7.76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E769E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92.24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9446A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2.48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29F7B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7.52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CE6A8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6.10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9A4FB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93.90</w:t>
            </w:r>
          </w:p>
        </w:tc>
      </w:tr>
      <w:tr w:rsidR="00E161CA" w:rsidRPr="005B14C1" w14:paraId="450A9061" w14:textId="77777777" w:rsidTr="00886932">
        <w:trPr>
          <w:trHeight w:val="22"/>
        </w:trPr>
        <w:tc>
          <w:tcPr>
            <w:tcW w:w="180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670174" w14:textId="77777777" w:rsidR="00E161CA" w:rsidRPr="005B14C1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West Bengal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AFB78E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7.24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21722A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2.76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259C36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6.71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E698AA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3.29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7B6B75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2.26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D615BC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7.74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0CA9E8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1.07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DF169A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8.93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72EC4F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15.04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E06EC9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4.96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06F7EC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8.98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620FF2" w14:textId="77777777" w:rsidR="00E161CA" w:rsidRPr="005B14C1" w:rsidRDefault="00E161CA" w:rsidP="00886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91.02</w:t>
            </w:r>
          </w:p>
        </w:tc>
      </w:tr>
      <w:tr w:rsidR="00E161CA" w:rsidRPr="005B14C1" w14:paraId="759D9FF4" w14:textId="77777777" w:rsidTr="00886932">
        <w:trPr>
          <w:trHeight w:val="22"/>
        </w:trPr>
        <w:tc>
          <w:tcPr>
            <w:tcW w:w="12698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1AE6F" w14:textId="77777777" w:rsidR="00E161CA" w:rsidRPr="005B14C1" w:rsidRDefault="00E161CA" w:rsidP="0088693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5B14C1">
              <w:rPr>
                <w:rFonts w:ascii="Times New Roman" w:eastAsia="Times New Roman" w:hAnsi="Times New Roman" w:cs="Times New Roman"/>
                <w:color w:val="000000"/>
                <w:sz w:val="20"/>
              </w:rPr>
              <w:t>Note: VPC – variance partitioning coefficient and full models are adjusted for age, education, wealth quintile, and place of residence</w:t>
            </w:r>
          </w:p>
        </w:tc>
      </w:tr>
    </w:tbl>
    <w:p w14:paraId="7835F4AD" w14:textId="77777777" w:rsidR="00E161CA" w:rsidRDefault="00E161CA" w:rsidP="00E161CA">
      <w:pPr>
        <w:tabs>
          <w:tab w:val="left" w:pos="1365"/>
        </w:tabs>
      </w:pPr>
    </w:p>
    <w:p w14:paraId="0D9A2043" w14:textId="77777777" w:rsidR="00426379" w:rsidRDefault="00E161CA" w:rsidP="00E161CA">
      <w:pPr>
        <w:tabs>
          <w:tab w:val="left" w:pos="1365"/>
        </w:tabs>
        <w:sectPr w:rsidR="00426379" w:rsidSect="00E161CA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>
        <w:tab/>
      </w:r>
    </w:p>
    <w:tbl>
      <w:tblPr>
        <w:tblW w:w="8852" w:type="dxa"/>
        <w:tblLook w:val="04A0" w:firstRow="1" w:lastRow="0" w:firstColumn="1" w:lastColumn="0" w:noHBand="0" w:noVBand="1"/>
      </w:tblPr>
      <w:tblGrid>
        <w:gridCol w:w="2436"/>
        <w:gridCol w:w="970"/>
        <w:gridCol w:w="1030"/>
        <w:gridCol w:w="1247"/>
        <w:gridCol w:w="1054"/>
        <w:gridCol w:w="1053"/>
        <w:gridCol w:w="1055"/>
        <w:gridCol w:w="7"/>
      </w:tblGrid>
      <w:tr w:rsidR="00426379" w:rsidRPr="00426379" w14:paraId="2394E708" w14:textId="77777777" w:rsidTr="0064452D">
        <w:trPr>
          <w:trHeight w:val="23"/>
        </w:trPr>
        <w:tc>
          <w:tcPr>
            <w:tcW w:w="8852" w:type="dxa"/>
            <w:gridSpan w:val="8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AD474B" w14:textId="180078AD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lastRenderedPageBreak/>
              <w:t xml:space="preserve">Table S3. Variance explained by the Full models at District and PSU levels for the overweight, obesity, and overweight/ obesity use among women </w:t>
            </w:r>
            <w:r w:rsidR="00143FD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(15-49)</w:t>
            </w:r>
            <w:r w:rsidR="00D94B1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y states of India, NFHS 2019–21</w:t>
            </w:r>
          </w:p>
        </w:tc>
      </w:tr>
      <w:tr w:rsidR="00426379" w:rsidRPr="00426379" w14:paraId="0F8AAB33" w14:textId="77777777" w:rsidTr="0064452D">
        <w:trPr>
          <w:gridAfter w:val="1"/>
          <w:wAfter w:w="7" w:type="dxa"/>
          <w:trHeight w:val="23"/>
        </w:trPr>
        <w:tc>
          <w:tcPr>
            <w:tcW w:w="2436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26FEF21" w14:textId="77777777" w:rsidR="00426379" w:rsidRPr="00426379" w:rsidRDefault="00426379" w:rsidP="0042637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States</w:t>
            </w:r>
          </w:p>
        </w:tc>
        <w:tc>
          <w:tcPr>
            <w:tcW w:w="200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B359AEF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Overweight</w:t>
            </w:r>
          </w:p>
        </w:tc>
        <w:tc>
          <w:tcPr>
            <w:tcW w:w="2301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285836A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Obesity</w:t>
            </w:r>
          </w:p>
        </w:tc>
        <w:tc>
          <w:tcPr>
            <w:tcW w:w="210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70F4304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Overweight/ Obesity</w:t>
            </w:r>
          </w:p>
        </w:tc>
      </w:tr>
      <w:tr w:rsidR="0064452D" w:rsidRPr="00426379" w14:paraId="397DBF7E" w14:textId="77777777" w:rsidTr="0064452D">
        <w:trPr>
          <w:gridAfter w:val="1"/>
          <w:wAfter w:w="10" w:type="dxa"/>
          <w:trHeight w:val="23"/>
        </w:trPr>
        <w:tc>
          <w:tcPr>
            <w:tcW w:w="2436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5D68696" w14:textId="77777777" w:rsidR="00426379" w:rsidRPr="00426379" w:rsidRDefault="00426379" w:rsidP="0042637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F61823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istrict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08C2EA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SU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2A80CB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istrict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9BDA44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SU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113978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istrict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D69778" w14:textId="77777777" w:rsidR="00426379" w:rsidRPr="00426379" w:rsidRDefault="00426379" w:rsidP="004263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SU</w:t>
            </w:r>
          </w:p>
        </w:tc>
      </w:tr>
      <w:tr w:rsidR="0064452D" w:rsidRPr="00426379" w14:paraId="0B7BCF9A" w14:textId="77777777" w:rsidTr="0064452D">
        <w:trPr>
          <w:gridAfter w:val="1"/>
          <w:wAfter w:w="10" w:type="dxa"/>
          <w:trHeight w:val="23"/>
        </w:trPr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82A01" w14:textId="77777777" w:rsidR="00426379" w:rsidRPr="00426379" w:rsidRDefault="00426379" w:rsidP="004263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dhra Pradesh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02B0D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82.64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05E86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05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71B7E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6.3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657F6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1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95222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2.06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0AD0E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66</w:t>
            </w:r>
          </w:p>
        </w:tc>
      </w:tr>
      <w:tr w:rsidR="0064452D" w:rsidRPr="00426379" w14:paraId="5D22F891" w14:textId="77777777" w:rsidTr="0064452D">
        <w:trPr>
          <w:gridAfter w:val="1"/>
          <w:wAfter w:w="10" w:type="dxa"/>
          <w:trHeight w:val="23"/>
        </w:trPr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7EE6F" w14:textId="77777777" w:rsidR="00426379" w:rsidRPr="00426379" w:rsidRDefault="00426379" w:rsidP="004263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runachal Pradesh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2E79A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42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BB92B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2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B5F44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.5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299D5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8.7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449F5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2.65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62414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1.60</w:t>
            </w:r>
          </w:p>
        </w:tc>
      </w:tr>
      <w:tr w:rsidR="0064452D" w:rsidRPr="00426379" w14:paraId="3BF90179" w14:textId="77777777" w:rsidTr="0064452D">
        <w:trPr>
          <w:gridAfter w:val="1"/>
          <w:wAfter w:w="10" w:type="dxa"/>
          <w:trHeight w:val="23"/>
        </w:trPr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6C2B2" w14:textId="77777777" w:rsidR="00426379" w:rsidRPr="00426379" w:rsidRDefault="00426379" w:rsidP="004263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ssam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7EF59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9.90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5E427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3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E7632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947B1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0.1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FF783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0.44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74EDC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</w:tr>
      <w:tr w:rsidR="0064452D" w:rsidRPr="00426379" w14:paraId="1DE3BDF4" w14:textId="77777777" w:rsidTr="0064452D">
        <w:trPr>
          <w:gridAfter w:val="1"/>
          <w:wAfter w:w="10" w:type="dxa"/>
          <w:trHeight w:val="23"/>
        </w:trPr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A5799" w14:textId="77777777" w:rsidR="00426379" w:rsidRPr="00426379" w:rsidRDefault="00426379" w:rsidP="004263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ihar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F74DB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8.21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2BB19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7.62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050C5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6.3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79997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8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C1D2E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41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85A0F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38</w:t>
            </w:r>
          </w:p>
        </w:tc>
      </w:tr>
      <w:tr w:rsidR="0064452D" w:rsidRPr="00426379" w14:paraId="2D3AD48F" w14:textId="77777777" w:rsidTr="0064452D">
        <w:trPr>
          <w:gridAfter w:val="1"/>
          <w:wAfter w:w="10" w:type="dxa"/>
          <w:trHeight w:val="23"/>
        </w:trPr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AFE93" w14:textId="77777777" w:rsidR="00426379" w:rsidRPr="00426379" w:rsidRDefault="00426379" w:rsidP="004263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hhattisgarh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52B6F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7.99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03FF5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4.10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24C95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8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0BAE8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1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F3AC4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7.35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E14A4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8.44</w:t>
            </w:r>
          </w:p>
        </w:tc>
      </w:tr>
      <w:tr w:rsidR="0064452D" w:rsidRPr="00426379" w14:paraId="2B0A9FE7" w14:textId="77777777" w:rsidTr="0064452D">
        <w:trPr>
          <w:gridAfter w:val="1"/>
          <w:wAfter w:w="10" w:type="dxa"/>
          <w:trHeight w:val="23"/>
        </w:trPr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94AE4" w14:textId="77777777" w:rsidR="00426379" w:rsidRPr="00426379" w:rsidRDefault="00426379" w:rsidP="004263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ujarat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AD79C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1.10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E39C9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1.92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BC41D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.6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F5C2F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2.3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05423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2.19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88D1F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1.29</w:t>
            </w:r>
          </w:p>
        </w:tc>
      </w:tr>
      <w:tr w:rsidR="0064452D" w:rsidRPr="00426379" w14:paraId="74F84BD1" w14:textId="77777777" w:rsidTr="0064452D">
        <w:trPr>
          <w:gridAfter w:val="1"/>
          <w:wAfter w:w="10" w:type="dxa"/>
          <w:trHeight w:val="23"/>
        </w:trPr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518E3" w14:textId="77777777" w:rsidR="00426379" w:rsidRPr="00426379" w:rsidRDefault="00426379" w:rsidP="004263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aryana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8B09B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13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BF29D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0.90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755BD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.5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1124B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7.0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7B0E6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.49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A1F87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1.11</w:t>
            </w:r>
          </w:p>
        </w:tc>
      </w:tr>
      <w:tr w:rsidR="0064452D" w:rsidRPr="00426379" w14:paraId="5347A10F" w14:textId="77777777" w:rsidTr="0064452D">
        <w:trPr>
          <w:gridAfter w:val="1"/>
          <w:wAfter w:w="10" w:type="dxa"/>
          <w:trHeight w:val="23"/>
        </w:trPr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17F98" w14:textId="77777777" w:rsidR="00426379" w:rsidRPr="00426379" w:rsidRDefault="00426379" w:rsidP="004263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imachal Pradesh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8CF00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0.18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9F251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1D38E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.3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DEF64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4.0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58C18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.53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C5A78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51</w:t>
            </w:r>
          </w:p>
        </w:tc>
      </w:tr>
      <w:tr w:rsidR="0064452D" w:rsidRPr="00426379" w14:paraId="0364DB00" w14:textId="77777777" w:rsidTr="0064452D">
        <w:trPr>
          <w:gridAfter w:val="1"/>
          <w:wAfter w:w="10" w:type="dxa"/>
          <w:trHeight w:val="23"/>
        </w:trPr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A92C3" w14:textId="77777777" w:rsidR="00426379" w:rsidRPr="00426379" w:rsidRDefault="00426379" w:rsidP="004263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Jammu &amp; Kashmir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D4CA3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54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1BE31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70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A2163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4.5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FA6A8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5.9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9771D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.41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B6596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6.81</w:t>
            </w:r>
          </w:p>
        </w:tc>
      </w:tr>
      <w:tr w:rsidR="0064452D" w:rsidRPr="00426379" w14:paraId="34314B97" w14:textId="77777777" w:rsidTr="0064452D">
        <w:trPr>
          <w:gridAfter w:val="1"/>
          <w:wAfter w:w="10" w:type="dxa"/>
          <w:trHeight w:val="23"/>
        </w:trPr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2489F" w14:textId="77777777" w:rsidR="00426379" w:rsidRPr="00426379" w:rsidRDefault="00426379" w:rsidP="004263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Jharkhand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8C963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42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2BBB2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0.18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7889C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8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0A6B6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9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84604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8.89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3069B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0.38</w:t>
            </w:r>
          </w:p>
        </w:tc>
      </w:tr>
      <w:tr w:rsidR="0064452D" w:rsidRPr="00426379" w14:paraId="67C488D9" w14:textId="77777777" w:rsidTr="0064452D">
        <w:trPr>
          <w:gridAfter w:val="1"/>
          <w:wAfter w:w="10" w:type="dxa"/>
          <w:trHeight w:val="23"/>
        </w:trPr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DAD2E" w14:textId="77777777" w:rsidR="00426379" w:rsidRPr="00426379" w:rsidRDefault="00426379" w:rsidP="004263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arnataka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9A8F0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7.02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2AFE4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4.05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29A37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.7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30866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4.6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5F16C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.93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B70D5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6.18</w:t>
            </w:r>
          </w:p>
        </w:tc>
      </w:tr>
      <w:tr w:rsidR="0064452D" w:rsidRPr="00426379" w14:paraId="361A9899" w14:textId="77777777" w:rsidTr="0064452D">
        <w:trPr>
          <w:gridAfter w:val="1"/>
          <w:wAfter w:w="10" w:type="dxa"/>
          <w:trHeight w:val="23"/>
        </w:trPr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2D534" w14:textId="77777777" w:rsidR="00426379" w:rsidRPr="00426379" w:rsidRDefault="00426379" w:rsidP="004263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rala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A2D11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8.07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FC4B5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87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A444C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7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AEAB5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6.7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AE617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0.74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9CD01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2.33</w:t>
            </w:r>
          </w:p>
        </w:tc>
      </w:tr>
      <w:tr w:rsidR="0064452D" w:rsidRPr="00426379" w14:paraId="085E452F" w14:textId="77777777" w:rsidTr="0064452D">
        <w:trPr>
          <w:gridAfter w:val="1"/>
          <w:wAfter w:w="10" w:type="dxa"/>
          <w:trHeight w:val="23"/>
        </w:trPr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CFB60" w14:textId="77777777" w:rsidR="00426379" w:rsidRPr="00426379" w:rsidRDefault="00426379" w:rsidP="004263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adhya Pradesh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46AE4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71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57E93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0.16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5ADC2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42.9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7DBF1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.5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D9F1E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6.85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E1166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03</w:t>
            </w:r>
          </w:p>
        </w:tc>
      </w:tr>
      <w:tr w:rsidR="0064452D" w:rsidRPr="00426379" w14:paraId="2A7CDE5B" w14:textId="77777777" w:rsidTr="0064452D">
        <w:trPr>
          <w:gridAfter w:val="1"/>
          <w:wAfter w:w="10" w:type="dxa"/>
          <w:trHeight w:val="23"/>
        </w:trPr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0C85C" w14:textId="77777777" w:rsidR="00426379" w:rsidRPr="00426379" w:rsidRDefault="00426379" w:rsidP="004263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aharashtra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33250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7.78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DE613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87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05DE4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5.2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EB863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3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48F85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6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2CE30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0.07</w:t>
            </w:r>
          </w:p>
        </w:tc>
      </w:tr>
      <w:tr w:rsidR="0064452D" w:rsidRPr="00426379" w14:paraId="3AE9661B" w14:textId="77777777" w:rsidTr="0064452D">
        <w:trPr>
          <w:gridAfter w:val="1"/>
          <w:wAfter w:w="10" w:type="dxa"/>
          <w:trHeight w:val="23"/>
        </w:trPr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B1783" w14:textId="77777777" w:rsidR="00426379" w:rsidRPr="00426379" w:rsidRDefault="00426379" w:rsidP="004263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anipur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1B6E3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4.27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1E214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4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AFB47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.3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67663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1.5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87229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1.30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044B9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3.12</w:t>
            </w:r>
          </w:p>
        </w:tc>
      </w:tr>
      <w:tr w:rsidR="0064452D" w:rsidRPr="00426379" w14:paraId="4DD07CA2" w14:textId="77777777" w:rsidTr="0064452D">
        <w:trPr>
          <w:gridAfter w:val="1"/>
          <w:wAfter w:w="10" w:type="dxa"/>
          <w:trHeight w:val="23"/>
        </w:trPr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EE377" w14:textId="77777777" w:rsidR="00426379" w:rsidRPr="00426379" w:rsidRDefault="00426379" w:rsidP="004263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eghalaya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914EA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8.54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40FD4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6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0020C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2.2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B4B85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3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CF9E4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9.69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B9219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0</w:t>
            </w:r>
          </w:p>
        </w:tc>
      </w:tr>
      <w:tr w:rsidR="0064452D" w:rsidRPr="00426379" w14:paraId="72D9D667" w14:textId="77777777" w:rsidTr="0064452D">
        <w:trPr>
          <w:gridAfter w:val="1"/>
          <w:wAfter w:w="10" w:type="dxa"/>
          <w:trHeight w:val="23"/>
        </w:trPr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A2B7E" w14:textId="77777777" w:rsidR="00426379" w:rsidRPr="00426379" w:rsidRDefault="00426379" w:rsidP="004263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izoram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3560C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7.01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8B299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85FD1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5.4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0A34D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3.9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59AA9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6.40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B2F7E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8.27</w:t>
            </w:r>
          </w:p>
        </w:tc>
      </w:tr>
      <w:tr w:rsidR="0064452D" w:rsidRPr="00426379" w14:paraId="22D60873" w14:textId="77777777" w:rsidTr="0064452D">
        <w:trPr>
          <w:gridAfter w:val="1"/>
          <w:wAfter w:w="10" w:type="dxa"/>
          <w:trHeight w:val="23"/>
        </w:trPr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32142" w14:textId="77777777" w:rsidR="00426379" w:rsidRPr="00426379" w:rsidRDefault="00426379" w:rsidP="004263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agaland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FB3EC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55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6417F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93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B7A07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4.2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55707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5.4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88461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.74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B5919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4.37</w:t>
            </w:r>
          </w:p>
        </w:tc>
      </w:tr>
      <w:tr w:rsidR="0064452D" w:rsidRPr="00426379" w14:paraId="1DE5F734" w14:textId="77777777" w:rsidTr="0064452D">
        <w:trPr>
          <w:gridAfter w:val="1"/>
          <w:wAfter w:w="10" w:type="dxa"/>
          <w:trHeight w:val="23"/>
        </w:trPr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EDAB4" w14:textId="77777777" w:rsidR="00426379" w:rsidRPr="00426379" w:rsidRDefault="00426379" w:rsidP="004263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CT of Delhi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8E456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97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C92E1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0.00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BA133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09.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3E4BC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6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AFDE1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A64B3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31</w:t>
            </w:r>
          </w:p>
        </w:tc>
      </w:tr>
      <w:tr w:rsidR="0064452D" w:rsidRPr="00426379" w14:paraId="34CAD41F" w14:textId="77777777" w:rsidTr="0064452D">
        <w:trPr>
          <w:gridAfter w:val="1"/>
          <w:wAfter w:w="10" w:type="dxa"/>
          <w:trHeight w:val="23"/>
        </w:trPr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94702" w14:textId="77777777" w:rsidR="00426379" w:rsidRPr="00426379" w:rsidRDefault="00426379" w:rsidP="004263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disha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5C549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8.49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E45C8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4.46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7CF58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5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A1398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0.3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EAA00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89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C9E89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6.08</w:t>
            </w:r>
          </w:p>
        </w:tc>
      </w:tr>
      <w:tr w:rsidR="0064452D" w:rsidRPr="00426379" w14:paraId="7DF32FB0" w14:textId="77777777" w:rsidTr="0064452D">
        <w:trPr>
          <w:gridAfter w:val="1"/>
          <w:wAfter w:w="10" w:type="dxa"/>
          <w:trHeight w:val="23"/>
        </w:trPr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887E5" w14:textId="77777777" w:rsidR="00426379" w:rsidRPr="00426379" w:rsidRDefault="00426379" w:rsidP="004263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unjab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245D7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1.99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E274B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8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62817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6.8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CA48A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7.7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12616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.89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EFFAB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5.76</w:t>
            </w:r>
          </w:p>
        </w:tc>
      </w:tr>
      <w:tr w:rsidR="0064452D" w:rsidRPr="00426379" w14:paraId="7928A493" w14:textId="77777777" w:rsidTr="0064452D">
        <w:trPr>
          <w:gridAfter w:val="1"/>
          <w:wAfter w:w="10" w:type="dxa"/>
          <w:trHeight w:val="23"/>
        </w:trPr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97AC8" w14:textId="77777777" w:rsidR="00426379" w:rsidRPr="00426379" w:rsidRDefault="00426379" w:rsidP="004263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jasthan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830A2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9.46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E98EF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5.63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DD9BF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4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754D2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5.5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DCD5D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4.09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C30CB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2.91</w:t>
            </w:r>
          </w:p>
        </w:tc>
      </w:tr>
      <w:tr w:rsidR="0064452D" w:rsidRPr="00426379" w14:paraId="25B683CF" w14:textId="77777777" w:rsidTr="0064452D">
        <w:trPr>
          <w:gridAfter w:val="1"/>
          <w:wAfter w:w="10" w:type="dxa"/>
          <w:trHeight w:val="23"/>
        </w:trPr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E8A86" w14:textId="77777777" w:rsidR="00426379" w:rsidRPr="00426379" w:rsidRDefault="00426379" w:rsidP="004263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amil Nadu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4F88B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8.56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FB95F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55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7594B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8.3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93550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3.4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F1833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2.40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04A12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3.87</w:t>
            </w:r>
          </w:p>
        </w:tc>
      </w:tr>
      <w:tr w:rsidR="0064452D" w:rsidRPr="00426379" w14:paraId="6969C19B" w14:textId="77777777" w:rsidTr="0064452D">
        <w:trPr>
          <w:gridAfter w:val="1"/>
          <w:wAfter w:w="10" w:type="dxa"/>
          <w:trHeight w:val="23"/>
        </w:trPr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B6BEC" w14:textId="77777777" w:rsidR="00426379" w:rsidRPr="00426379" w:rsidRDefault="00426379" w:rsidP="004263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elangana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820C4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9.24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DC57C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8.82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E0E6C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.9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C200C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8.3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64BE5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3.98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A5A5F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5.32</w:t>
            </w:r>
          </w:p>
        </w:tc>
      </w:tr>
      <w:tr w:rsidR="0064452D" w:rsidRPr="00426379" w14:paraId="773EEB5E" w14:textId="77777777" w:rsidTr="0064452D">
        <w:trPr>
          <w:gridAfter w:val="1"/>
          <w:wAfter w:w="10" w:type="dxa"/>
          <w:trHeight w:val="23"/>
        </w:trPr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54202" w14:textId="77777777" w:rsidR="00426379" w:rsidRPr="00426379" w:rsidRDefault="00426379" w:rsidP="004263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ipura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21361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.43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E431C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7.27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15EF8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13.9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502BF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.2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72B21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49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E97B5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70</w:t>
            </w:r>
          </w:p>
        </w:tc>
      </w:tr>
      <w:tr w:rsidR="0064452D" w:rsidRPr="00426379" w14:paraId="2543FABD" w14:textId="77777777" w:rsidTr="0064452D">
        <w:trPr>
          <w:gridAfter w:val="1"/>
          <w:wAfter w:w="10" w:type="dxa"/>
          <w:trHeight w:val="23"/>
        </w:trPr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87593" w14:textId="77777777" w:rsidR="00426379" w:rsidRPr="00426379" w:rsidRDefault="00426379" w:rsidP="004263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ttar Pradesh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36F21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4.26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B1FF5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6.86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59AC0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.1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E79AF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9.0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F28C9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.81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C6462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3.04</w:t>
            </w:r>
          </w:p>
        </w:tc>
      </w:tr>
      <w:tr w:rsidR="0064452D" w:rsidRPr="00426379" w14:paraId="769E459B" w14:textId="77777777" w:rsidTr="0064452D">
        <w:trPr>
          <w:gridAfter w:val="1"/>
          <w:wAfter w:w="10" w:type="dxa"/>
          <w:trHeight w:val="23"/>
        </w:trPr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6F728" w14:textId="77777777" w:rsidR="00426379" w:rsidRPr="00426379" w:rsidRDefault="00426379" w:rsidP="004263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ttarakhand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492D9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7.53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25616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30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D803A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3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D232F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0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BB47E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3.01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80756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8.16</w:t>
            </w:r>
          </w:p>
        </w:tc>
      </w:tr>
      <w:tr w:rsidR="0064452D" w:rsidRPr="00426379" w14:paraId="05D2D255" w14:textId="77777777" w:rsidTr="0064452D">
        <w:trPr>
          <w:gridAfter w:val="1"/>
          <w:wAfter w:w="10" w:type="dxa"/>
          <w:trHeight w:val="23"/>
        </w:trPr>
        <w:tc>
          <w:tcPr>
            <w:tcW w:w="243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E14392" w14:textId="77777777" w:rsidR="00426379" w:rsidRPr="00426379" w:rsidRDefault="00426379" w:rsidP="004263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West Bengal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EA000B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7.87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109531" w14:textId="77777777" w:rsidR="00426379" w:rsidRPr="00426379" w:rsidRDefault="00426379" w:rsidP="00426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0.9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8418E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.3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7CCBC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5.37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B63492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2.69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0B8AA5" w14:textId="77777777" w:rsidR="00426379" w:rsidRPr="00426379" w:rsidRDefault="00426379" w:rsidP="00644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9.17</w:t>
            </w:r>
          </w:p>
        </w:tc>
      </w:tr>
      <w:tr w:rsidR="00426379" w:rsidRPr="00426379" w14:paraId="1F7D8740" w14:textId="77777777" w:rsidTr="0064452D">
        <w:trPr>
          <w:trHeight w:val="23"/>
        </w:trPr>
        <w:tc>
          <w:tcPr>
            <w:tcW w:w="8852" w:type="dxa"/>
            <w:gridSpan w:val="8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BBA0F" w14:textId="77777777" w:rsidR="00426379" w:rsidRPr="00426379" w:rsidRDefault="00426379" w:rsidP="004263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2637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ote: VPC – variance partitioning coefficient., Full model is adjusted for age, education, wealth quintile, place of residence.</w:t>
            </w:r>
          </w:p>
        </w:tc>
      </w:tr>
    </w:tbl>
    <w:p w14:paraId="42A48C46" w14:textId="77777777" w:rsidR="00E161CA" w:rsidRDefault="00E161CA" w:rsidP="00E161CA">
      <w:pPr>
        <w:tabs>
          <w:tab w:val="left" w:pos="1365"/>
        </w:tabs>
      </w:pPr>
    </w:p>
    <w:p w14:paraId="2B3AB90D" w14:textId="79885A75" w:rsidR="0064452D" w:rsidRDefault="0064452D" w:rsidP="0064452D">
      <w:pPr>
        <w:tabs>
          <w:tab w:val="left" w:pos="1365"/>
        </w:tabs>
      </w:pPr>
      <w:r>
        <w:tab/>
      </w:r>
    </w:p>
    <w:p w14:paraId="7F0346B1" w14:textId="3BBBEECF" w:rsidR="0064452D" w:rsidRDefault="0064452D" w:rsidP="0064452D">
      <w:pPr>
        <w:tabs>
          <w:tab w:val="left" w:pos="1365"/>
        </w:tabs>
      </w:pPr>
    </w:p>
    <w:p w14:paraId="33C55471" w14:textId="34453357" w:rsidR="0064452D" w:rsidRDefault="0064452D" w:rsidP="0064452D">
      <w:pPr>
        <w:tabs>
          <w:tab w:val="left" w:pos="1365"/>
        </w:tabs>
      </w:pPr>
    </w:p>
    <w:p w14:paraId="5DCF6499" w14:textId="7853332C" w:rsidR="0064452D" w:rsidRDefault="0064452D" w:rsidP="0064452D">
      <w:pPr>
        <w:tabs>
          <w:tab w:val="left" w:pos="1365"/>
        </w:tabs>
      </w:pPr>
    </w:p>
    <w:p w14:paraId="2ADF06E9" w14:textId="4918F016" w:rsidR="0064452D" w:rsidRDefault="0064452D" w:rsidP="0064452D">
      <w:pPr>
        <w:tabs>
          <w:tab w:val="left" w:pos="1365"/>
        </w:tabs>
      </w:pPr>
    </w:p>
    <w:p w14:paraId="5CBF54DB" w14:textId="33273FBC" w:rsidR="0064452D" w:rsidRDefault="0064452D" w:rsidP="0064452D">
      <w:pPr>
        <w:tabs>
          <w:tab w:val="left" w:pos="1365"/>
        </w:tabs>
      </w:pPr>
    </w:p>
    <w:p w14:paraId="03C4D18A" w14:textId="30A73E20" w:rsidR="0064452D" w:rsidRDefault="0064452D" w:rsidP="0064452D">
      <w:pPr>
        <w:tabs>
          <w:tab w:val="left" w:pos="1365"/>
        </w:tabs>
      </w:pPr>
    </w:p>
    <w:p w14:paraId="1B0724CC" w14:textId="7C1B7169" w:rsidR="0064452D" w:rsidRDefault="0064452D" w:rsidP="0064452D">
      <w:pPr>
        <w:tabs>
          <w:tab w:val="left" w:pos="1365"/>
        </w:tabs>
      </w:pPr>
    </w:p>
    <w:p w14:paraId="43DAB80A" w14:textId="38D32AE1" w:rsidR="0064452D" w:rsidRDefault="0064452D" w:rsidP="0064452D">
      <w:pPr>
        <w:tabs>
          <w:tab w:val="left" w:pos="1365"/>
        </w:tabs>
      </w:pPr>
    </w:p>
    <w:p w14:paraId="1820CC03" w14:textId="3D3F5380" w:rsidR="0064452D" w:rsidRDefault="0064452D" w:rsidP="0064452D">
      <w:pPr>
        <w:tabs>
          <w:tab w:val="left" w:pos="1365"/>
        </w:tabs>
      </w:pPr>
    </w:p>
    <w:p w14:paraId="4173291F" w14:textId="79FD5902" w:rsidR="0064452D" w:rsidRDefault="0064452D" w:rsidP="0064452D">
      <w:pPr>
        <w:tabs>
          <w:tab w:val="left" w:pos="1365"/>
        </w:tabs>
      </w:pPr>
    </w:p>
    <w:p w14:paraId="074C9E43" w14:textId="21601F9F" w:rsidR="0064452D" w:rsidRDefault="0064452D" w:rsidP="0064452D">
      <w:pPr>
        <w:tabs>
          <w:tab w:val="left" w:pos="1365"/>
        </w:tabs>
      </w:pPr>
    </w:p>
    <w:p w14:paraId="7FA9E1D6" w14:textId="3349CF18" w:rsidR="0064452D" w:rsidRDefault="0064452D" w:rsidP="0064452D">
      <w:pPr>
        <w:tabs>
          <w:tab w:val="left" w:pos="1365"/>
        </w:tabs>
      </w:pPr>
    </w:p>
    <w:tbl>
      <w:tblPr>
        <w:tblW w:w="9659" w:type="dxa"/>
        <w:tblLook w:val="04A0" w:firstRow="1" w:lastRow="0" w:firstColumn="1" w:lastColumn="0" w:noHBand="0" w:noVBand="1"/>
      </w:tblPr>
      <w:tblGrid>
        <w:gridCol w:w="1950"/>
        <w:gridCol w:w="1950"/>
        <w:gridCol w:w="1089"/>
        <w:gridCol w:w="1214"/>
        <w:gridCol w:w="1025"/>
        <w:gridCol w:w="1403"/>
        <w:gridCol w:w="1025"/>
        <w:gridCol w:w="6"/>
      </w:tblGrid>
      <w:tr w:rsidR="00EB4B90" w:rsidRPr="00EB4B90" w14:paraId="3A49B1ED" w14:textId="77777777" w:rsidTr="00436131">
        <w:trPr>
          <w:trHeight w:val="21"/>
        </w:trPr>
        <w:tc>
          <w:tcPr>
            <w:tcW w:w="9659" w:type="dxa"/>
            <w:gridSpan w:val="8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C525D9" w14:textId="6B2AAEC0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Table S</w:t>
            </w:r>
            <w:r w:rsidR="002329BD">
              <w:rPr>
                <w:rFonts w:ascii="Times New Roman" w:eastAsia="Times New Roman" w:hAnsi="Times New Roman" w:cs="Times New Roman"/>
                <w:color w:val="000000"/>
                <w:sz w:val="20"/>
              </w:rPr>
              <w:t>4</w:t>
            </w: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. Variance explained by the </w:t>
            </w:r>
            <w:r w:rsidR="00C34C98">
              <w:rPr>
                <w:rFonts w:ascii="Times New Roman" w:eastAsia="Times New Roman" w:hAnsi="Times New Roman" w:cs="Times New Roman"/>
                <w:color w:val="000000"/>
                <w:sz w:val="20"/>
              </w:rPr>
              <w:t>f</w:t>
            </w: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ull models at District and PSU levels for the overweight, obesity, and overweight/ obesity use among men (15-49) by states of India, NFHS 2019–21</w:t>
            </w:r>
          </w:p>
        </w:tc>
      </w:tr>
      <w:tr w:rsidR="00EB4B90" w:rsidRPr="00EB4B90" w14:paraId="1485C563" w14:textId="77777777" w:rsidTr="00436131">
        <w:trPr>
          <w:gridAfter w:val="1"/>
          <w:wAfter w:w="3" w:type="dxa"/>
          <w:trHeight w:val="21"/>
        </w:trPr>
        <w:tc>
          <w:tcPr>
            <w:tcW w:w="195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83B9E80" w14:textId="77777777" w:rsidR="00EB4B90" w:rsidRPr="00EB4B90" w:rsidRDefault="00EB4B90" w:rsidP="00EB4B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States</w:t>
            </w:r>
          </w:p>
        </w:tc>
        <w:tc>
          <w:tcPr>
            <w:tcW w:w="3039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23C6053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Overweight</w:t>
            </w:r>
          </w:p>
        </w:tc>
        <w:tc>
          <w:tcPr>
            <w:tcW w:w="2239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1484976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Obesity</w:t>
            </w:r>
          </w:p>
        </w:tc>
        <w:tc>
          <w:tcPr>
            <w:tcW w:w="242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D3710A2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Overweight/ Obesity</w:t>
            </w:r>
          </w:p>
        </w:tc>
      </w:tr>
      <w:tr w:rsidR="00436131" w:rsidRPr="00EB4B90" w14:paraId="3C8CE781" w14:textId="77777777" w:rsidTr="00436131">
        <w:trPr>
          <w:gridAfter w:val="1"/>
          <w:wAfter w:w="6" w:type="dxa"/>
          <w:trHeight w:val="21"/>
        </w:trPr>
        <w:tc>
          <w:tcPr>
            <w:tcW w:w="19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AF212B8" w14:textId="77777777" w:rsidR="00EB4B90" w:rsidRPr="00EB4B90" w:rsidRDefault="00EB4B90" w:rsidP="00EB4B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</w:p>
        </w:tc>
        <w:tc>
          <w:tcPr>
            <w:tcW w:w="19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C5200B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District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6B21F0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PSU</w:t>
            </w:r>
          </w:p>
        </w:tc>
        <w:tc>
          <w:tcPr>
            <w:tcW w:w="121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01A2CB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District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CF1ED6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PSU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DED075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District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EFF4BE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PSU</w:t>
            </w:r>
          </w:p>
        </w:tc>
      </w:tr>
      <w:tr w:rsidR="00436131" w:rsidRPr="00EB4B90" w14:paraId="74B3E2BF" w14:textId="77777777" w:rsidTr="00436131">
        <w:trPr>
          <w:gridAfter w:val="1"/>
          <w:wAfter w:w="6" w:type="dxa"/>
          <w:trHeight w:val="21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A0879" w14:textId="77777777" w:rsidR="00EB4B90" w:rsidRPr="00EB4B90" w:rsidRDefault="00EB4B90" w:rsidP="00EB4B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Andhra Pradesh</w:t>
            </w:r>
          </w:p>
        </w:tc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3BDCF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150.76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57C59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47.50</w:t>
            </w:r>
          </w:p>
        </w:tc>
        <w:tc>
          <w:tcPr>
            <w:tcW w:w="1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04D7A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0.00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937C8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0.00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DD43D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96.37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4072C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11.72</w:t>
            </w:r>
          </w:p>
        </w:tc>
      </w:tr>
      <w:tr w:rsidR="00436131" w:rsidRPr="00EB4B90" w14:paraId="7ACAEBC9" w14:textId="77777777" w:rsidTr="00436131">
        <w:trPr>
          <w:gridAfter w:val="1"/>
          <w:wAfter w:w="6" w:type="dxa"/>
          <w:trHeight w:val="21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EA955" w14:textId="77777777" w:rsidR="00EB4B90" w:rsidRPr="00EB4B90" w:rsidRDefault="00EB4B90" w:rsidP="00EB4B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Arunachal Pradesh</w:t>
            </w:r>
          </w:p>
        </w:tc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2E3BE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7.34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7BCE7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100.00</w:t>
            </w:r>
          </w:p>
        </w:tc>
        <w:tc>
          <w:tcPr>
            <w:tcW w:w="1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6AB54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30.52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7A550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12.53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DA1D7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21.34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67C4A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9.75</w:t>
            </w:r>
          </w:p>
        </w:tc>
      </w:tr>
      <w:tr w:rsidR="00436131" w:rsidRPr="00EB4B90" w14:paraId="180F50DC" w14:textId="77777777" w:rsidTr="00436131">
        <w:trPr>
          <w:gridAfter w:val="1"/>
          <w:wAfter w:w="6" w:type="dxa"/>
          <w:trHeight w:val="21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4741B" w14:textId="77777777" w:rsidR="00EB4B90" w:rsidRPr="00EB4B90" w:rsidRDefault="00EB4B90" w:rsidP="00EB4B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Assam</w:t>
            </w:r>
          </w:p>
        </w:tc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713D6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5.43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0E563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0.77</w:t>
            </w:r>
          </w:p>
        </w:tc>
        <w:tc>
          <w:tcPr>
            <w:tcW w:w="1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CEF7D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58.13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C7728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10.92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43757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28.56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BB72E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5.98</w:t>
            </w:r>
          </w:p>
        </w:tc>
      </w:tr>
      <w:tr w:rsidR="00436131" w:rsidRPr="00EB4B90" w14:paraId="1D25C8E6" w14:textId="77777777" w:rsidTr="00436131">
        <w:trPr>
          <w:gridAfter w:val="1"/>
          <w:wAfter w:w="6" w:type="dxa"/>
          <w:trHeight w:val="21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DB6AE" w14:textId="77777777" w:rsidR="00EB4B90" w:rsidRPr="00EB4B90" w:rsidRDefault="00EB4B90" w:rsidP="00EB4B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Bihar</w:t>
            </w:r>
          </w:p>
        </w:tc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5F1E0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54.03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CEED8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6.65</w:t>
            </w:r>
          </w:p>
        </w:tc>
        <w:tc>
          <w:tcPr>
            <w:tcW w:w="1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3D7D2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8.08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B56CD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1.63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DC332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50.75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6555E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14.63</w:t>
            </w:r>
          </w:p>
        </w:tc>
      </w:tr>
      <w:tr w:rsidR="00436131" w:rsidRPr="00EB4B90" w14:paraId="2EECB960" w14:textId="77777777" w:rsidTr="00436131">
        <w:trPr>
          <w:gridAfter w:val="1"/>
          <w:wAfter w:w="6" w:type="dxa"/>
          <w:trHeight w:val="21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8D98C" w14:textId="77777777" w:rsidR="00EB4B90" w:rsidRPr="00EB4B90" w:rsidRDefault="00EB4B90" w:rsidP="00EB4B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Chhattisgarh</w:t>
            </w:r>
          </w:p>
        </w:tc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EC053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49.93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522A5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18.15</w:t>
            </w:r>
          </w:p>
        </w:tc>
        <w:tc>
          <w:tcPr>
            <w:tcW w:w="1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EDC66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34.30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A0155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3.70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1F047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44.83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B7177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12.67</w:t>
            </w:r>
          </w:p>
        </w:tc>
      </w:tr>
      <w:tr w:rsidR="00436131" w:rsidRPr="00EB4B90" w14:paraId="1D72AE27" w14:textId="77777777" w:rsidTr="00436131">
        <w:trPr>
          <w:gridAfter w:val="1"/>
          <w:wAfter w:w="6" w:type="dxa"/>
          <w:trHeight w:val="21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06055" w14:textId="77777777" w:rsidR="00EB4B90" w:rsidRPr="00EB4B90" w:rsidRDefault="00EB4B90" w:rsidP="00EB4B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Gujarat</w:t>
            </w:r>
          </w:p>
        </w:tc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C6928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79.1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AF9EC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14.95</w:t>
            </w:r>
          </w:p>
        </w:tc>
        <w:tc>
          <w:tcPr>
            <w:tcW w:w="1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2BD21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21.12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E987E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7.40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CFD35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25.83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A8F28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8.75</w:t>
            </w:r>
          </w:p>
        </w:tc>
      </w:tr>
      <w:tr w:rsidR="00436131" w:rsidRPr="00EB4B90" w14:paraId="66589DE3" w14:textId="77777777" w:rsidTr="00436131">
        <w:trPr>
          <w:gridAfter w:val="1"/>
          <w:wAfter w:w="6" w:type="dxa"/>
          <w:trHeight w:val="21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FBF9F" w14:textId="77777777" w:rsidR="00EB4B90" w:rsidRPr="00EB4B90" w:rsidRDefault="00EB4B90" w:rsidP="00EB4B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Haryana</w:t>
            </w:r>
          </w:p>
        </w:tc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70C1B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0.0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83D61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1.22</w:t>
            </w:r>
          </w:p>
        </w:tc>
        <w:tc>
          <w:tcPr>
            <w:tcW w:w="1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77659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2.49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41270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0.74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45849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6.25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BBD44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0.78</w:t>
            </w:r>
          </w:p>
        </w:tc>
      </w:tr>
      <w:tr w:rsidR="00436131" w:rsidRPr="00EB4B90" w14:paraId="62C48B45" w14:textId="77777777" w:rsidTr="00436131">
        <w:trPr>
          <w:gridAfter w:val="1"/>
          <w:wAfter w:w="6" w:type="dxa"/>
          <w:trHeight w:val="21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DF28A" w14:textId="77777777" w:rsidR="00EB4B90" w:rsidRPr="00EB4B90" w:rsidRDefault="00EB4B90" w:rsidP="00EB4B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Himachal Pradesh</w:t>
            </w:r>
          </w:p>
        </w:tc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E999C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0.0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7CAB7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0.00</w:t>
            </w:r>
          </w:p>
        </w:tc>
        <w:tc>
          <w:tcPr>
            <w:tcW w:w="1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8AE8A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25.17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CB8BA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5.92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7942E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3.89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C9607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1.13</w:t>
            </w:r>
          </w:p>
        </w:tc>
      </w:tr>
      <w:tr w:rsidR="00436131" w:rsidRPr="00EB4B90" w14:paraId="68A87721" w14:textId="77777777" w:rsidTr="00436131">
        <w:trPr>
          <w:gridAfter w:val="1"/>
          <w:wAfter w:w="6" w:type="dxa"/>
          <w:trHeight w:val="21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FB228" w14:textId="77777777" w:rsidR="00EB4B90" w:rsidRPr="00EB4B90" w:rsidRDefault="00EB4B90" w:rsidP="00EB4B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Jammu &amp; Kashmir</w:t>
            </w:r>
          </w:p>
        </w:tc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26513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2775.45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C5AC0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0.02</w:t>
            </w:r>
          </w:p>
        </w:tc>
        <w:tc>
          <w:tcPr>
            <w:tcW w:w="1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25137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39.79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2802C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10.58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C05FB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51.17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E3A8A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7.59</w:t>
            </w:r>
          </w:p>
        </w:tc>
      </w:tr>
      <w:tr w:rsidR="00436131" w:rsidRPr="00EB4B90" w14:paraId="5301D50D" w14:textId="77777777" w:rsidTr="00436131">
        <w:trPr>
          <w:gridAfter w:val="1"/>
          <w:wAfter w:w="6" w:type="dxa"/>
          <w:trHeight w:val="21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F1344" w14:textId="77777777" w:rsidR="00EB4B90" w:rsidRPr="00EB4B90" w:rsidRDefault="00EB4B90" w:rsidP="00EB4B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Jharkhand</w:t>
            </w:r>
          </w:p>
        </w:tc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2EF38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39.63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0172E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23.86</w:t>
            </w:r>
          </w:p>
        </w:tc>
        <w:tc>
          <w:tcPr>
            <w:tcW w:w="1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5FF79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17.99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6B4E6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3.64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6C3C8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21.36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19C9D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7.69</w:t>
            </w:r>
          </w:p>
        </w:tc>
      </w:tr>
      <w:tr w:rsidR="00436131" w:rsidRPr="00EB4B90" w14:paraId="201FF58D" w14:textId="77777777" w:rsidTr="00436131">
        <w:trPr>
          <w:gridAfter w:val="1"/>
          <w:wAfter w:w="6" w:type="dxa"/>
          <w:trHeight w:val="21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73F66" w14:textId="77777777" w:rsidR="00EB4B90" w:rsidRPr="00EB4B90" w:rsidRDefault="00EB4B90" w:rsidP="00EB4B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Karnataka</w:t>
            </w:r>
          </w:p>
        </w:tc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7EBAC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100.0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8E121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9.45</w:t>
            </w:r>
          </w:p>
        </w:tc>
        <w:tc>
          <w:tcPr>
            <w:tcW w:w="1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178F1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81.69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99A1B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5.83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9CE81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49.20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41CC0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8.78</w:t>
            </w:r>
          </w:p>
        </w:tc>
      </w:tr>
      <w:tr w:rsidR="00436131" w:rsidRPr="00EB4B90" w14:paraId="1C969219" w14:textId="77777777" w:rsidTr="00436131">
        <w:trPr>
          <w:gridAfter w:val="1"/>
          <w:wAfter w:w="6" w:type="dxa"/>
          <w:trHeight w:val="21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BE92F" w14:textId="77777777" w:rsidR="00EB4B90" w:rsidRPr="00EB4B90" w:rsidRDefault="00EB4B90" w:rsidP="00EB4B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Kerala</w:t>
            </w:r>
          </w:p>
        </w:tc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D6414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17.9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508FD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5.90</w:t>
            </w:r>
          </w:p>
        </w:tc>
        <w:tc>
          <w:tcPr>
            <w:tcW w:w="1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6B4D2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95.32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386C7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1.82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63365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100.00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E7EE2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80.79</w:t>
            </w:r>
          </w:p>
        </w:tc>
      </w:tr>
      <w:tr w:rsidR="00436131" w:rsidRPr="00EB4B90" w14:paraId="7AFAA01F" w14:textId="77777777" w:rsidTr="00436131">
        <w:trPr>
          <w:gridAfter w:val="1"/>
          <w:wAfter w:w="6" w:type="dxa"/>
          <w:trHeight w:val="21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F956F" w14:textId="77777777" w:rsidR="00EB4B90" w:rsidRPr="00EB4B90" w:rsidRDefault="00EB4B90" w:rsidP="00EB4B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Madhya Pradesh</w:t>
            </w:r>
          </w:p>
        </w:tc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4A0AF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9.44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53FDB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3.90</w:t>
            </w:r>
          </w:p>
        </w:tc>
        <w:tc>
          <w:tcPr>
            <w:tcW w:w="1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F65C9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29.76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0B6D2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6.12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27838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12.2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AE5B2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2.40</w:t>
            </w:r>
          </w:p>
        </w:tc>
      </w:tr>
      <w:tr w:rsidR="00436131" w:rsidRPr="00EB4B90" w14:paraId="370420BD" w14:textId="77777777" w:rsidTr="00436131">
        <w:trPr>
          <w:gridAfter w:val="1"/>
          <w:wAfter w:w="6" w:type="dxa"/>
          <w:trHeight w:val="21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DC9E2" w14:textId="77777777" w:rsidR="00EB4B90" w:rsidRPr="00EB4B90" w:rsidRDefault="00EB4B90" w:rsidP="00EB4B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Maharashtra</w:t>
            </w:r>
          </w:p>
        </w:tc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6D06D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8707.83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699AC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0.00</w:t>
            </w:r>
          </w:p>
        </w:tc>
        <w:tc>
          <w:tcPr>
            <w:tcW w:w="1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23E89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6.70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612EC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1.13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092AC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13.59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78708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1.18</w:t>
            </w:r>
          </w:p>
        </w:tc>
      </w:tr>
      <w:tr w:rsidR="00436131" w:rsidRPr="00EB4B90" w14:paraId="49999349" w14:textId="77777777" w:rsidTr="00436131">
        <w:trPr>
          <w:gridAfter w:val="1"/>
          <w:wAfter w:w="6" w:type="dxa"/>
          <w:trHeight w:val="21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8BC8A" w14:textId="77777777" w:rsidR="00EB4B90" w:rsidRPr="00EB4B90" w:rsidRDefault="00EB4B90" w:rsidP="00EB4B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Manipur</w:t>
            </w:r>
          </w:p>
        </w:tc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5D7B8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30.78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182AA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6.05</w:t>
            </w:r>
          </w:p>
        </w:tc>
        <w:tc>
          <w:tcPr>
            <w:tcW w:w="1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E7EEA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248.53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7919A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3.39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99C6F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14.95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31FD9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2.87</w:t>
            </w:r>
          </w:p>
        </w:tc>
      </w:tr>
      <w:tr w:rsidR="00436131" w:rsidRPr="00EB4B90" w14:paraId="1B32386A" w14:textId="77777777" w:rsidTr="00436131">
        <w:trPr>
          <w:gridAfter w:val="1"/>
          <w:wAfter w:w="6" w:type="dxa"/>
          <w:trHeight w:val="21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42DFD" w14:textId="77777777" w:rsidR="00EB4B90" w:rsidRPr="00EB4B90" w:rsidRDefault="00EB4B90" w:rsidP="00EB4B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Meghalaya</w:t>
            </w:r>
          </w:p>
        </w:tc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50DEA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93.58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39D08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11.82</w:t>
            </w:r>
          </w:p>
        </w:tc>
        <w:tc>
          <w:tcPr>
            <w:tcW w:w="1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BF946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57.77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6C335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16.00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B7462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91.16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CD347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10.40</w:t>
            </w:r>
          </w:p>
        </w:tc>
      </w:tr>
      <w:tr w:rsidR="00436131" w:rsidRPr="00EB4B90" w14:paraId="20A57315" w14:textId="77777777" w:rsidTr="00436131">
        <w:trPr>
          <w:gridAfter w:val="1"/>
          <w:wAfter w:w="6" w:type="dxa"/>
          <w:trHeight w:val="21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B0A61" w14:textId="77777777" w:rsidR="00EB4B90" w:rsidRPr="00EB4B90" w:rsidRDefault="00EB4B90" w:rsidP="00EB4B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Mizoram</w:t>
            </w:r>
          </w:p>
        </w:tc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A1D34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27.96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F385F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7.86</w:t>
            </w:r>
          </w:p>
        </w:tc>
        <w:tc>
          <w:tcPr>
            <w:tcW w:w="1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25E50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98.59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9200A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0.00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F1EF0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2828.4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2A80A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2.27</w:t>
            </w:r>
          </w:p>
        </w:tc>
      </w:tr>
      <w:tr w:rsidR="00436131" w:rsidRPr="00EB4B90" w14:paraId="67A31C02" w14:textId="77777777" w:rsidTr="00436131">
        <w:trPr>
          <w:gridAfter w:val="1"/>
          <w:wAfter w:w="6" w:type="dxa"/>
          <w:trHeight w:val="21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CB23E" w14:textId="77777777" w:rsidR="00EB4B90" w:rsidRPr="00EB4B90" w:rsidRDefault="00EB4B90" w:rsidP="00EB4B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Nagaland</w:t>
            </w:r>
          </w:p>
        </w:tc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E9E2F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25.78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74A9D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25.76</w:t>
            </w:r>
          </w:p>
        </w:tc>
        <w:tc>
          <w:tcPr>
            <w:tcW w:w="1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64533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8.65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97909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2.73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5415C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7.39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94044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5.39</w:t>
            </w:r>
          </w:p>
        </w:tc>
      </w:tr>
      <w:tr w:rsidR="00436131" w:rsidRPr="00EB4B90" w14:paraId="76E1E747" w14:textId="77777777" w:rsidTr="00436131">
        <w:trPr>
          <w:gridAfter w:val="1"/>
          <w:wAfter w:w="6" w:type="dxa"/>
          <w:trHeight w:val="21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6787A" w14:textId="77777777" w:rsidR="00EB4B90" w:rsidRPr="00EB4B90" w:rsidRDefault="00EB4B90" w:rsidP="00EB4B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NCT of Delhi</w:t>
            </w:r>
          </w:p>
        </w:tc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8D4E9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100.0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CBA65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0.00</w:t>
            </w:r>
          </w:p>
        </w:tc>
        <w:tc>
          <w:tcPr>
            <w:tcW w:w="1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7A707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100.00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FBECB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23.07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71FFA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36.37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2966F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9.35</w:t>
            </w:r>
          </w:p>
        </w:tc>
      </w:tr>
      <w:tr w:rsidR="00436131" w:rsidRPr="00EB4B90" w14:paraId="73CF82D4" w14:textId="77777777" w:rsidTr="00436131">
        <w:trPr>
          <w:gridAfter w:val="1"/>
          <w:wAfter w:w="6" w:type="dxa"/>
          <w:trHeight w:val="21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28F85" w14:textId="77777777" w:rsidR="00EB4B90" w:rsidRPr="00EB4B90" w:rsidRDefault="00EB4B90" w:rsidP="00EB4B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Odisha</w:t>
            </w:r>
          </w:p>
        </w:tc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8BD8D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100.0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CBB11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0.52</w:t>
            </w:r>
          </w:p>
        </w:tc>
        <w:tc>
          <w:tcPr>
            <w:tcW w:w="1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143EF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100.00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7E99C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37.78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9F1F2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100.00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39672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33.64</w:t>
            </w:r>
          </w:p>
        </w:tc>
      </w:tr>
      <w:tr w:rsidR="00436131" w:rsidRPr="00EB4B90" w14:paraId="4FF13BB3" w14:textId="77777777" w:rsidTr="00436131">
        <w:trPr>
          <w:gridAfter w:val="1"/>
          <w:wAfter w:w="6" w:type="dxa"/>
          <w:trHeight w:val="21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B0309" w14:textId="77777777" w:rsidR="00EB4B90" w:rsidRPr="00EB4B90" w:rsidRDefault="00EB4B90" w:rsidP="00EB4B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Punjab</w:t>
            </w:r>
          </w:p>
        </w:tc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07292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40.04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82014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38.61</w:t>
            </w:r>
          </w:p>
        </w:tc>
        <w:tc>
          <w:tcPr>
            <w:tcW w:w="1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3A5B0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43.99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825AF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6.89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A6EC3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66.10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7ED8E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13.97</w:t>
            </w:r>
          </w:p>
        </w:tc>
      </w:tr>
      <w:tr w:rsidR="00436131" w:rsidRPr="00EB4B90" w14:paraId="6FE94359" w14:textId="77777777" w:rsidTr="00436131">
        <w:trPr>
          <w:gridAfter w:val="1"/>
          <w:wAfter w:w="6" w:type="dxa"/>
          <w:trHeight w:val="21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C1711" w14:textId="77777777" w:rsidR="00EB4B90" w:rsidRPr="00EB4B90" w:rsidRDefault="00EB4B90" w:rsidP="00EB4B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Rajasthan</w:t>
            </w:r>
          </w:p>
        </w:tc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DED99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10.32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0DB53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2.15</w:t>
            </w:r>
          </w:p>
        </w:tc>
        <w:tc>
          <w:tcPr>
            <w:tcW w:w="1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AE9B4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100.00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45D1C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4.63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4AFEB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17.8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DC5C8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2.04</w:t>
            </w:r>
          </w:p>
        </w:tc>
      </w:tr>
      <w:tr w:rsidR="00436131" w:rsidRPr="00EB4B90" w14:paraId="5B57080D" w14:textId="77777777" w:rsidTr="00436131">
        <w:trPr>
          <w:gridAfter w:val="1"/>
          <w:wAfter w:w="6" w:type="dxa"/>
          <w:trHeight w:val="21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9A84A" w14:textId="77777777" w:rsidR="00EB4B90" w:rsidRPr="00EB4B90" w:rsidRDefault="00EB4B90" w:rsidP="00EB4B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Tamil Nadu</w:t>
            </w:r>
          </w:p>
        </w:tc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9FB91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58.04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4DDF7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25.57</w:t>
            </w:r>
          </w:p>
        </w:tc>
        <w:tc>
          <w:tcPr>
            <w:tcW w:w="1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422F9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62.65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E86EB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4.08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AC4C1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100.00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B02CC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6.64</w:t>
            </w:r>
          </w:p>
        </w:tc>
      </w:tr>
      <w:tr w:rsidR="00436131" w:rsidRPr="00EB4B90" w14:paraId="7BD5EAF4" w14:textId="77777777" w:rsidTr="00436131">
        <w:trPr>
          <w:gridAfter w:val="1"/>
          <w:wAfter w:w="6" w:type="dxa"/>
          <w:trHeight w:val="21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CC08D" w14:textId="77777777" w:rsidR="00EB4B90" w:rsidRPr="00EB4B90" w:rsidRDefault="00EB4B90" w:rsidP="00EB4B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Telangana</w:t>
            </w:r>
          </w:p>
        </w:tc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3B54C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100.0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ED071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22.79</w:t>
            </w:r>
          </w:p>
        </w:tc>
        <w:tc>
          <w:tcPr>
            <w:tcW w:w="1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F62DA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56.22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0434D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27.20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2AF6C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52.19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0A2E5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29.17</w:t>
            </w:r>
          </w:p>
        </w:tc>
      </w:tr>
      <w:tr w:rsidR="00436131" w:rsidRPr="00EB4B90" w14:paraId="76D81D52" w14:textId="77777777" w:rsidTr="00436131">
        <w:trPr>
          <w:gridAfter w:val="1"/>
          <w:wAfter w:w="6" w:type="dxa"/>
          <w:trHeight w:val="21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38295" w14:textId="77777777" w:rsidR="00EB4B90" w:rsidRPr="00EB4B90" w:rsidRDefault="00EB4B90" w:rsidP="00EB4B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Tripura</w:t>
            </w:r>
          </w:p>
        </w:tc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5765B" w14:textId="75E3C64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0.0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A4DEE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0.00</w:t>
            </w:r>
          </w:p>
        </w:tc>
        <w:tc>
          <w:tcPr>
            <w:tcW w:w="1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CB19A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13.40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62A73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5.18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75EE2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22.22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FED86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3.59</w:t>
            </w:r>
          </w:p>
        </w:tc>
      </w:tr>
      <w:tr w:rsidR="00436131" w:rsidRPr="00EB4B90" w14:paraId="572AAE64" w14:textId="77777777" w:rsidTr="00436131">
        <w:trPr>
          <w:gridAfter w:val="1"/>
          <w:wAfter w:w="6" w:type="dxa"/>
          <w:trHeight w:val="21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9C55A" w14:textId="77777777" w:rsidR="00EB4B90" w:rsidRPr="00EB4B90" w:rsidRDefault="00EB4B90" w:rsidP="00EB4B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Uttar Pradesh</w:t>
            </w:r>
          </w:p>
        </w:tc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5038F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67.94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65413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8.79</w:t>
            </w:r>
          </w:p>
        </w:tc>
        <w:tc>
          <w:tcPr>
            <w:tcW w:w="1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42F8D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27.46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0F51C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7.90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8188D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39.37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2A9D8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9.42</w:t>
            </w:r>
          </w:p>
        </w:tc>
      </w:tr>
      <w:tr w:rsidR="00436131" w:rsidRPr="00EB4B90" w14:paraId="73D5B1EF" w14:textId="77777777" w:rsidTr="00436131">
        <w:trPr>
          <w:gridAfter w:val="1"/>
          <w:wAfter w:w="6" w:type="dxa"/>
          <w:trHeight w:val="21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113F6" w14:textId="77777777" w:rsidR="00EB4B90" w:rsidRPr="00EB4B90" w:rsidRDefault="00EB4B90" w:rsidP="00EB4B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Uttarakhand</w:t>
            </w:r>
          </w:p>
        </w:tc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791D7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10.49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2DE45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1.31</w:t>
            </w:r>
          </w:p>
        </w:tc>
        <w:tc>
          <w:tcPr>
            <w:tcW w:w="1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5A588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56.97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C092D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12.54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8FB15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51.09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53882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7.28</w:t>
            </w:r>
          </w:p>
        </w:tc>
      </w:tr>
      <w:tr w:rsidR="00436131" w:rsidRPr="00EB4B90" w14:paraId="0348BBDF" w14:textId="77777777" w:rsidTr="00436131">
        <w:trPr>
          <w:gridAfter w:val="1"/>
          <w:wAfter w:w="6" w:type="dxa"/>
          <w:trHeight w:val="21"/>
        </w:trPr>
        <w:tc>
          <w:tcPr>
            <w:tcW w:w="19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180E70" w14:textId="77777777" w:rsidR="00EB4B90" w:rsidRPr="00EB4B90" w:rsidRDefault="00EB4B90" w:rsidP="00EB4B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West Bengal</w:t>
            </w:r>
          </w:p>
        </w:tc>
        <w:tc>
          <w:tcPr>
            <w:tcW w:w="19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EEDF30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3.05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F521FB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0.64</w:t>
            </w:r>
          </w:p>
        </w:tc>
        <w:tc>
          <w:tcPr>
            <w:tcW w:w="12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25899B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9.69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1CB69B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1.35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963419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40.31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596A1D" w14:textId="77777777" w:rsidR="00EB4B90" w:rsidRPr="00EB4B90" w:rsidRDefault="00EB4B90" w:rsidP="00EB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-7.13</w:t>
            </w:r>
          </w:p>
        </w:tc>
      </w:tr>
      <w:tr w:rsidR="00EB4B90" w:rsidRPr="00EB4B90" w14:paraId="1E366952" w14:textId="77777777" w:rsidTr="00436131">
        <w:trPr>
          <w:trHeight w:val="21"/>
        </w:trPr>
        <w:tc>
          <w:tcPr>
            <w:tcW w:w="9659" w:type="dxa"/>
            <w:gridSpan w:val="8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C0B9E" w14:textId="77777777" w:rsidR="00EB4B90" w:rsidRPr="00EB4B90" w:rsidRDefault="00EB4B90" w:rsidP="00EB4B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EB4B90">
              <w:rPr>
                <w:rFonts w:ascii="Times New Roman" w:eastAsia="Times New Roman" w:hAnsi="Times New Roman" w:cs="Times New Roman"/>
                <w:color w:val="000000"/>
                <w:sz w:val="20"/>
              </w:rPr>
              <w:t>Note: VPC – variance partitioning coefficient., Full model is adjusted for age, education, wealth quintile, place of residence.</w:t>
            </w:r>
          </w:p>
        </w:tc>
      </w:tr>
    </w:tbl>
    <w:p w14:paraId="319AAB67" w14:textId="77777777" w:rsidR="0064452D" w:rsidRDefault="0064452D" w:rsidP="0064452D">
      <w:pPr>
        <w:tabs>
          <w:tab w:val="left" w:pos="1365"/>
        </w:tabs>
      </w:pPr>
    </w:p>
    <w:p w14:paraId="7409E9BB" w14:textId="4E6991D7" w:rsidR="00BE2940" w:rsidRDefault="0064452D" w:rsidP="002B0FC7">
      <w:pPr>
        <w:tabs>
          <w:tab w:val="left" w:pos="1503"/>
        </w:tabs>
      </w:pPr>
      <w:r>
        <w:tab/>
      </w:r>
    </w:p>
    <w:sectPr w:rsidR="00BE2940" w:rsidSect="004263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55FB85" w14:textId="77777777" w:rsidR="0092238A" w:rsidRDefault="0092238A" w:rsidP="00E161CA">
      <w:pPr>
        <w:spacing w:after="0" w:line="240" w:lineRule="auto"/>
      </w:pPr>
      <w:r>
        <w:separator/>
      </w:r>
    </w:p>
  </w:endnote>
  <w:endnote w:type="continuationSeparator" w:id="0">
    <w:p w14:paraId="0000F0C5" w14:textId="77777777" w:rsidR="0092238A" w:rsidRDefault="0092238A" w:rsidP="00E161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BE71B7" w14:textId="77777777" w:rsidR="0092238A" w:rsidRDefault="0092238A" w:rsidP="00E161CA">
      <w:pPr>
        <w:spacing w:after="0" w:line="240" w:lineRule="auto"/>
      </w:pPr>
      <w:r>
        <w:separator/>
      </w:r>
    </w:p>
  </w:footnote>
  <w:footnote w:type="continuationSeparator" w:id="0">
    <w:p w14:paraId="1E7D4BB8" w14:textId="77777777" w:rsidR="0092238A" w:rsidRDefault="0092238A" w:rsidP="00E161C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cwMjK0NDYwNzIzNLVQ0lEKTi0uzszPAykwrgUAkX108iwAAAA="/>
  </w:docVars>
  <w:rsids>
    <w:rsidRoot w:val="00E562B4"/>
    <w:rsid w:val="000060D7"/>
    <w:rsid w:val="0002586A"/>
    <w:rsid w:val="000648E9"/>
    <w:rsid w:val="00143FDF"/>
    <w:rsid w:val="002329BD"/>
    <w:rsid w:val="002A31B4"/>
    <w:rsid w:val="002B0FC7"/>
    <w:rsid w:val="002C6CA9"/>
    <w:rsid w:val="002E7016"/>
    <w:rsid w:val="003A2BA6"/>
    <w:rsid w:val="00426379"/>
    <w:rsid w:val="00436131"/>
    <w:rsid w:val="005B14C1"/>
    <w:rsid w:val="005B6DF2"/>
    <w:rsid w:val="00602996"/>
    <w:rsid w:val="00627480"/>
    <w:rsid w:val="0064452D"/>
    <w:rsid w:val="007F3561"/>
    <w:rsid w:val="008A0F6E"/>
    <w:rsid w:val="0092238A"/>
    <w:rsid w:val="00933B81"/>
    <w:rsid w:val="00A45996"/>
    <w:rsid w:val="00BE2940"/>
    <w:rsid w:val="00C34C98"/>
    <w:rsid w:val="00CE57AA"/>
    <w:rsid w:val="00D62A2A"/>
    <w:rsid w:val="00D94B1F"/>
    <w:rsid w:val="00DD38FA"/>
    <w:rsid w:val="00E161CA"/>
    <w:rsid w:val="00E17DB8"/>
    <w:rsid w:val="00E562B4"/>
    <w:rsid w:val="00EB4B90"/>
    <w:rsid w:val="00FC1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FB1656"/>
  <w15:chartTrackingRefBased/>
  <w15:docId w15:val="{8DA342DD-AE69-43BE-B89C-4504E5280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48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61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61CA"/>
  </w:style>
  <w:style w:type="paragraph" w:styleId="Footer">
    <w:name w:val="footer"/>
    <w:basedOn w:val="Normal"/>
    <w:link w:val="FooterChar"/>
    <w:uiPriority w:val="99"/>
    <w:unhideWhenUsed/>
    <w:rsid w:val="00E161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61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429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9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5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2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4</Pages>
  <Words>1390</Words>
  <Characters>7923</Characters>
  <Application>Microsoft Office Word</Application>
  <DocSecurity>0</DocSecurity>
  <Lines>66</Lines>
  <Paragraphs>18</Paragraphs>
  <ScaleCrop>false</ScaleCrop>
  <Company/>
  <LinksUpToDate>false</LinksUpToDate>
  <CharactersWithSpaces>9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SHI SAROJ</dc:creator>
  <cp:keywords/>
  <dc:description/>
  <cp:lastModifiedBy>SHASHI SAROJ</cp:lastModifiedBy>
  <cp:revision>34</cp:revision>
  <dcterms:created xsi:type="dcterms:W3CDTF">2025-03-21T09:16:00Z</dcterms:created>
  <dcterms:modified xsi:type="dcterms:W3CDTF">2025-05-14T07:53:00Z</dcterms:modified>
</cp:coreProperties>
</file>